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สตรีมข่าว</w:t>
      </w:r>
    </w:p>
    <w:p>
      <w:pPr>
        <w:pStyle w:val="Date"/>
      </w:pPr>
      <w:r>
        <w:t xml:space="preserve">วันพุธที่</w:t>
      </w:r>
      <w:r>
        <w:t xml:space="preserve"> </w:t>
      </w:r>
      <w:r>
        <w:t xml:space="preserve">9</w:t>
      </w:r>
      <w:r>
        <w:t xml:space="preserve"> </w:t>
      </w:r>
      <w:r>
        <w:t xml:space="preserve">เมษายน</w:t>
      </w:r>
      <w:r>
        <w:t xml:space="preserve"> </w:t>
      </w:r>
      <w:r>
        <w:t xml:space="preserve">2568</w:t>
      </w:r>
      <w:r>
        <w:t xml:space="preserve"> </w:t>
      </w:r>
      <w:r>
        <w:t xml:space="preserve">เวลา</w:t>
      </w:r>
      <w:r>
        <w:t xml:space="preserve"> </w:t>
      </w:r>
      <w:r>
        <w:t xml:space="preserve">10.1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หรือถามว่าเรื่องนี้คล้ายชีวิตจริงของพี่โก๋หรือเปล่า ชายสุดๆค่ะเพราะวัยเด็กอ่อนมันเป็นตลกดังโก๊ะตี๋เล่าว่าเคยสมัครเป็นนัก ฟุตบอลทีมโรงเรียนด้วยแต่ความจริงไม่เคยได้รับโอกาสให้ลงสนามเตะบอลเลย มีแต่คนโยนให้ไปอยู่ที่อื่นตลอด ฝันที่จะเป็นนักฟุตบอลตั้งแต่วัยประถมแต่มาตอนนี้เนี่ยที่เป็นนักแสดงที่มีชื่อเสียง มันเล่นเป็นโพสต์ในละครนักฟุตบอล ไม่ว่าคุณจะเป็นโค้ชที่ล้มเหลวแล้วคุณอาจจะไม่ใช่นักเตะที่สำเร็จ คุณก็สามารถเป็นโค้ชที่สงสัยได้บางเกมได้แล้วอาจจะเล่นเองไม่ได้ล่ะเล่นเองไม่ดีแต่ มัดระวังเกมให้คนอื่นเล่นได้เหมือน โจเซ่มูรินโญ่ โลกเป็นโค้ชชาวโปรตุเกสเนี่ยเขาก็ไม่ได้ไปนักฟุตบอลซุปเปอร์สตาร์อะไรไม่ได้เป็นนักฟุตบอล ได้รับการยอมรับว่าเป็นแบบ all star หรือตุ๊กตาหรือแบบเป็น คนเก่งอ่ะตอนเป็นนักเตะก็ไม่ได้ตอบอะไรแต่เขาทักเฟซมากกับการเป็นโค้ชจากเรื่องนี้เอาชีวิตบาง ส่วนของพี่โก๊ะตี๋มาเล่าแล้วเรื่องจริงในสังคมมาถ่ายทอดด้วย รถของเด็กในต่างจังหวัดและมีความสำคัญมากสำหรับซื้อเสื้อผ้ารองเท้าอุปกรณ์กีฬาไม่มี ทำให้เด็กบางคนก็ขอจนต้องล้มเลิกความฝันไปเองอาจมีข้อจำกัดเรื่องรูปร่างที่ไม่เอื้อให้เป็นนะ เด็กๆที่ต่างจังหวัดอีกหลายคนเตะบอลเก่งมากๆค่ะ สานต่อความฝันเพราะไม่มีใครสนับสนุนให้กูบอกว่าพี่ไปถ่ายถึงต่างจังหวัดเลยได้เห็นวิถีชีวิตของ บอลเยาวชนที่แน่นอน อุปกรณ์เป็นยังไงบ้างก็ต้องบอกก่อนว่าร้อนมากแล้วก็ดำมาก นักฟุตบอลต่างจังหวัดหนูชื่อว่าเด็กๆที่เก่งเกี่ยวกับฟุตบอลเยอะแยะ ตานึงกว่าจะมาคัดตัวระดับอำเภอจัตุรัสจังหวัด คัดตัวระดับภาคแล้วกว่าจะเข้ามากรุงเทพฯเด็กบางคนพร้อมไปก่อนแล้ว เด็กบางคนละทิ้งความฝันไปก่อนแล้วไม่มีแม้กระทั่งถูก เตะกัน บอลยังไม่มีเลยแล้วปัจจุบันหนูเชื่อว่า คนไทยคือด้วยเทคโนโลยีที่มันก้าวไปอีกขั้นหนึ่งเราได้เห็นว่าให้เด็กต่างจังหวัดบางคนที่แบบ ถ่ายคลิปลง youtube เล่นบอลเก่งมากเรื่องนี้ยังเปิดโอกาสให้ บัตรอาชีพซึ่งเป็นนักแสดงด้วยแรงอย่างน้องมีเต็ม เป็นนักเตะเยาวชนทีมการท่าเรือได้คะรับบทเป็นชู้ตื่นเต้นเล่า เตะบอล acting ตอนมาแคสติ้งก่อนผู้กำกับผ่านการคัดเลือกแล้ว ตัดยางไปเซเว่นการลงสนามเตะฟุตบอลหรือว่าต้องมาทนแดดทนลม อยากมีเรื่องอื่นยากกว่าแล้วก็คือเรื่องการแสดงตนเองค่ะ ได้ครับ ก็ต้องติดต่อมาเรื่องการแสดงด้วยต้องแบ่งเวลาให้อยู่ครับ น้ำตาไหลแบบนี้เลยไม่รู้เรื่องนี้ต้องขนาดนั้น ก็มีบ้างครับ ผมอยากเทสหน้ากล้องจังเลยอย่างเช่นตอนนี้ถ้าจะจีบสาวสักคนนึงอยากให้น้องเรียกน้องไข่มุกดีกว่า ไข่มุกคะถ้านิดนึงค่ะพี่จะเทสหน้ากล้องด้วยความที่เขาเนี่ย เป็นนักฟุตบอลมาก่อนโดยบทที่จะให้ไปคือ น้องไข่มุกหน่อย แฟนเราไปดูเราเตะบอล ยังไงดี เข้าใจ งานไม่กดดันนอกวีเซ็นเตอร์เราได้ช้า ที่ทำให้ฝันของพี่ก็เป็นคนทิ้งเรา อินเนอร์น้องๆนักกีฬาจะทำถูกหรือเปล่าติดตามกันดีกว่าแผ่นดินจะได้รับการ กองทุนพัฒนาสื่อปลอดภัยและสร้างสรรค์ เย็นนี้ว่างพอดีเลยขอไปดูบอลที่เตะวันนี้ได้ไหม ไข่มุกล่ะจริงๆแล้วเป็นตะวันเดียว จริงๆก็เป็นครั้งแรกที่ได้ร่วมงานกับ เพื่อนวัยเดียวกันที่เป็นผู้ชายเยอะขนาดนี้ค่ะก็รู้สึก ตื่นเต้นเป็นครั้งแรก ตัวใหญ่ทำงานร่วมกับกล้องของพี่บอมค่ะเป็นครั้งแรกรู้สึกตื่นเต้นมากแล้วก็ทำการบ้านอย่างหนักมากๆค่ะแล้วก็ แล้วก็เก่งว่ะพอได้มาทำงานร่วมกับเพื่อนๆผู้ชายจะเป็นยังไงบ้างเนี่ยต่อทุกคนหรอกน่ารักแล้วก็เป็นหนี้มากๆเลยค่ะตอนนี้ สวยที่สุดในสนามตะกร้อนั่นแหละ เราขอไปดูบอลนี่เตะได้ขึ้นละ อสุรีมาม่า ThaiPBS ดีใจกับคุณสรีด้วยนะคะได้เป็นเชือกร้อยแล้วนะคะ กันค่ะคุณอัจฉริยะรออยู่นะคะสีทองค่ะเป็นตำนานที่หลายคนยังจดจำไม่ลืมเดี๋ยวพี่โทษนะคะจะทำเรื่องราว นึกว่าหนุ่มต่างระดับนี้ต้องคิดเยอะนะล่าสุดเห็นว่ามีเป็น ภาพยนตร์ชีวประวัติ ฉันเลือกคาแรคเตอร์แต่ละคนยากไม่ต้องบอกเลยนะว่าตอนนี้เรื่องของหนังที่สร้างมาจากแรงบันดาลใจ น้ำตาที่เคยมีชีวิตอยู่เป็นตำนานเนี่ยมีความการันตีนะว่าจะมีโอกาสได้เข้าชิงรางวัลใหญ่ๆเราเห็นพี่มดที่นอนเล่นเป็นปีแรกหรือว่า สวัสดี ฟรีหนังก็พาให้นักแสดงแจ้งเกิดตั้งชื่อเดี๋ยวเรามาลุ้นกันแน่เพราะว่าล่าสุดกับโปรเจค ชีวประวัติของสี่เต่าทอง The Beatles 2 มาแล้วต้องบอกเลยว่าการแคสนักแสดงน่าสนใจมาก เป็นหนุ่มฮอตของวงการในตอนนี้ทั้งนั้นแหละค่ะ vehicle ใหญ่ที่สุดในค่ะก็รู้กันแล้วค่ะว่า ใครเนี่ยนักแสดงคนไหนจะเป็นผู้ที่มาสวมบทบาทสมาชิกวงร็อคในตำนานอย่างในภาพยนตร์ชีวประวัติของพวกเขากันบ้างค่ะ โดยทางผู้สร้างอนาคตอย่างค่ายหนัง Sony Pictures ก็ออกมาประกาศแล้วว่าพ่อแม่พ่อแม่เป็นผู้ที่จะมารับ ออกแมคพลัสนี่นะคะ วินขจรรับบท jordison ค่ะก็จะมาสวมบทเป็น อ่านแล้วก็ hannigan สังขารก็จะมาเป็นผู้ถ่ายทอดชีวิตของ โดยผู้ที่จะมารับหน้าที่กำกับภาพยนตร์เรื่องก็คือ การ mendes ผู้กำกับมากฝีมือเจ้าของผลงานหนังอเมริกันบิวตี้และสายลับเจมส์ 007 ภาค Sky ปอดจะมานั่งแทนตรงนี้นะคะ เดี๋ยวพี่ก็แบ่งออกเป็น 4 เรื่องด้วยกันนะคะตามติดชีวิตของสมาชิกแต่ละคนภายใต้ Project The Beatles propylparaben ค่ะแล้วก็คาดว่านะคะเราจะได้ชมกันในราวเดือนเมษายน ปี 2028 นั่นเลยกำกับของเรื่องบอกนะคะว่าจะสร้างหนัง The Beatles สมกับการเป็นหนึ่งในวงดนตรีที่ยิ่งใหญ่ที่สุดในประวัติศาสตร์ซึ่งจะเล่าเรื่องราวในการเดินทางของวงตั้งแต่ การประมงในเมืองลิเวอร์พูลของอังกฤษไปจนถึงการเป็นปรากฏการณ์วัฒนธรรม โลก ช่วงนี้นะคะดอกไม้ในหลายประเทศกำลังเบ่งบานแถวเรานำเสนอในแถบบ้านเราในโซนเอเชียนะคะที่ญี่ปุ่นยังไปแล้ว วันนี้พาไปไกลหน่อยครับๆที่เนเธอร์แลนด์กันค่ะ ดอกทิวลิปหลากสีสันนับล้านดอกที่อยู่กับการกังหันลมแบบนี้นะคะต้องบอกเลยว่านี่คือวิวสวยๆที่ประเทศเนเธอร์แลนด์ซึ่งเป็นภาพ ดอกทิวลิปซึ่งเรามองเห็นกันได้ดับสุดลูกหูลูก ตาแบบนี้มีให้ชมเพียงปีละครั้งเท่านั้นล่ะค่ะบรรยากาศของสวนดอกไม้เกิน 5 แม่ค้าในเมืองวิเศษซึ่งอยู่ไม่ไกลจากโรงอัดกระดาษที่นี่นอกจากจะเป็นแหล่งปลูกทิวลิปที่ใหญ่ที่สุดในเนเธอร์แลนด์แล้วนะคะ แล้วพี่ก็ยังปลูกดอกไม้ได้นานาภัณฑ์อีกหลายชีวิตเลยรวมแล้วนะคะ ร้านดอกเลยทีเดียวบนพื้นที่ 250 Extra ค่ะซึ่งก็กลายเป็นแหล่งท่องเที่ยวนะคะสำคัญเลยของเนเธอร์แลนด์ที่ดึงดูด ไม่มาเที่ยวที่นี่กันเป็นจำนวนมากค่ะดูแลสวนดอกไม้แห่งนี้ กว่าจะออกมาเป็นตัวสวยๆแบบนี้ไม่ง่ายเลยเพราะว่าต้องมีการเตรียมดินให้พร้อมสำหรับ การปลูกดอกไม้ที่แตกต่างกันถึง 1600 สายพันธุ์ค่ะ เป็นภารกิจที่ยิ่งใหญ่ของฟรีนะคะโดยต้องเริ่มต้นตั้งแต่เดือนตุลาคมไปจนถึงช่วง ก่อนวันคริสต์มาสกะการได้มาชมดอกไม้สวยๆแบบนี้เรียกว่าเป็นกฎหมายของนักท่องเที่ยว หลายคนนะคะโดยเมื่อปีที่ผ่านมาค่ะสวนเคอเคนฮอฟนะคะมีผู้มาเยือนกว่า 10 ร้านคนในระยะเวลาไม่ถึง 8 สัปดาห์ค่ะสำหรับสวนดอกไม้ในอ่างนี้เขาจะ ให้ชมกันจนถึงเดือน หาคอมในวันที่ 11 นั้นเองค่ะนะคะอากาศดีๆ ไม้สวยๆแต่บ้านเราตอนนี้ก็มีดอกไม้ให้ชมริมทางดอกเหลืองราชพฤกษ์กันไปก่อนค่ะ บางทีมันก็เบื่อเหมือนกัน น้องกะดีใจที่ยังมีดอกไม้สวยๆมีสิ่งแวดล้อมดีๆเพราะว่าเราไม่รู้ว่า โลกรอน้องจะเป็นอะไรไปบ้างนะคะขอบคุณค่ะ ยังไม่ได้เป็นเจ้าของหนังสือน้ำพริกมรดกรักแห่งเครื่องจิ้มนะคะ สามารถสั่งจองได้หลายช่องทางเลยค่ะซึ่งตอนนี้เรามีกัน เปอร์เซ็นต์อยู่ด้วยนะคะลด 10% ตรงนี้ไปอยู่ที่ศูนย์หนังสือจุฬาฯนะคะ ที่สาขาสยามสแควร์สาขาศาลาพระเกี้ยวจามจุรีค่ะหรือว่าสามารถสั่งซื้อผ่านช่องทางออนไลน์ได้ด้วยนะคะ www.misbook.com นี้เป็นผลงานเขียนของอาจารย์ต้นอนุสรณ์ติปยานนท์นะคะ เกี่ยวกับศูนย์ฝึกศิลปะวัฒนธรรมถ่ายทอดเรื่องราววัฒนธรรมการกินน้ำ ปวดไผล่ะค่ะและยังมีอีกหนึ่งช่องทางนะคะคุณผู้ชมสามารถติดต่อมาได้ที่ศูนย์สื่อศิลปวัฒนธรรมไทยพีบีเอส เป็นการจัดตอนหนังสือในราคาปกตินะคะสามารถส่งข้อความ inbox มาค่ะ กลับ ThaiPBS หรือว่าโทรติดต่อหมายเลข 0 2 7 9 0 2 6 27 หรือ 089 203 2973 นะคะอีกเบอร์หนึ่ง 084 296 6266 เวลาจันทร์ถึงศุกร์นะคะ 10:00 น ถึง 17:00 น ค่ะคุณผู้ชมดูเบอร์ที่หน้าจอก็ได้นะคะแล้วก็สอบถามรายละเอียดได้ทุกช่องทางของไทยบันเทิง จ๊ะ รวมไปถึงปากรายการยกพลคนน้ำพริกด้วยนะคะทุกวันเสาร์เวลา 14:00 น ได้เลยค่ะวันนี้หมดเวลาแล้วเราสองคนค้ำที่หน้าร้านพี่ก่อนนะคะสวัสดีค่ะดีค่ะ วันแห่งความสุข อยู่กับเพื่อน อารมณ์เที่ยวสุดท้าย บนรถ จดหมายถึงพ่อ เราจะออกไปจากที่นี่สักทีอ่ะแม่ ปราณีจะดีกว่าเจี๊ยบเปลี่ยนแปลงร้านฉันให้เป็นเรื่องราวชีวิตของทุกคนต้องเรียนรู้ อนาคต ไม่ต่างกัน ห้ามพลาดละครสุดท้าย 16:00 น แล้วคุณจะเข้าใจว่าทำไมเรื่องนี้พูดถึง ยินดีต้อนรับกลับบ้านค่ะคุณนายออมสิน อมอะไรหรอคะ เราเนี่ย ต้องหาอะไรไว้ให้เจอแล้วก็เรื่อง วันศุกร์ที่ 11 เมษายนนี้เวลา 20:30 น ทางไทยพีบีเอส สวัสดีค่ะสวัสดีค่ะต้อนรับสู่จับตาสถานการณ์ 9 เมษายน 2561 คุ้มครองอยู่กับคุณจิรศักดิ์เอี่ยมรัศมีและดี อันนี้คือสถานการณ์ที่น่าจับตาในวันนี้ค่ะ ปรับแผนค้นหาและกู้ร่างผู้เสียชีวิตออกจากซอกตึก ถอน ปลายเดือนนี้นะพรุ่งนี้จัดพิธีทำบุญให้กับผู้เสียชีวิต คปท. ยังชุมนุมคัดค้านกาสิโนตามนะ วันนี้ไม่พอใจ รัฐบาล เลื่อนพิจารณาแต่ไม่ถอยร่างกฎหมาย Entertainment Complex หุ้นไทยยังคงผันผวนหนักหลังกังวลภาษีตอบโต้พร้อมด้านสหรัฐตอบรับเจรจา คณะทำงานรัฐบาลใช้แล้ว ภาษีนำเข้าสหรัฐเริ่มมีผลบังคับ ไปหลังเที่ยงวันนี้ส่งผลกับเศรษฐกิจสหรัฐเองมากน้อยแค่ไหน วันนี้ยังคงมีหลายหน่วยงานค่ะ พี่เข้าไปเก็บ อยากทราบอาคารสำนักงานตรวจเงินแผ่นดินเพื่อนำไปตรวจหามาตรฐานการใช้ ก่อน หรือว่าผลิตภัณฑ์วัสดุก่อสร้าง โอกาสในการค้นหาลิซ่าก็ยังคงดำเนินการต่อเนื่องโดยสามารถลดระดับ และเหล็กลงมาได้หลายเม็ดแล้วค่ะติดตามจากคุณกัญญารัตน์เรียนไปรายงานสดมาจากอาคารสตงยัง ค่ะคุณกัญญารัตน์คะ 3 ของปฏิบัติการรื้อถอนซากอาคารและค้นหาผู้ติดค้างแล้วนะคะ เพิ่มเติมค่ะแต่การทำงานของเจ้าหน้าที่ก็สามารถลดระดับของซาก ลงมาได้ประมาณ 4 เมตรก็จะส่งผลให้ทีมที่เข้าไปปฏิบัติภารกิจในพื้นที่ ไผมักมีขึ้นค่ะ ที่อยู่ในพื้นที่อาคารสำนักงานการตรวจเงินแผ่นดินถล่มช่วยกันรื้อถอน อาคารตั้งแต่ช่วงเช้าที่ผ่านมาโดยเฉพาะบริเวณหน้าอาคารโซน a และโซน D สามารถ ขึ้นไปอยู่กำลังสร้างอาคารเพื่อเปิดพื้นที่และ ลงมาได้ค่ะ เขตขนาด 1,000 บาทและรถแม็คโครขนาด 120 ซึ่งเป็นเครื่องจักรขนาดใหญ่และมีประสิทธิภาพสูงได้เดินทางมาถึงพื้นที่แล้ว อาคารให้สามารถเปิดพื้นที่เข้าไปค้นหาผู้ติดค้างในส่วนต่างๆใดมาคืนนี้ กรุงเทพมหานคร แผนการดำเนินงานในวันนี้ยังคงให้ความสำคัญไปที่การรื้อถอนซากอาคาร การค้นหาผู้สูญหายไม่ทราบว่าวันนี้จะมีความคืบหน้าในการลดระดับ ลงมาเนื่องจากได้รับการสนับสนุนเครื่องมือหนักเข้าไปในตัว พอใจหรือยัง ส่วนการทำงานตลอดทั้งคืนที่ผ่านมานะคะเจ้าหน้าที่สามารถใช้รถ ความสูงของตาข่ายลงมาได้ประมาณ 3 ถึง 4 เมตรซึ่งจะเพิ่มความปลอดภัยให้ รายการเปิดช่องค้นหาส่วนการค้นหาผู้ติดค้างเมื่อคืนที่ผ่านมา ได้เข้าไปในโซน 4 อาคารก็ได้เกิดการ ประมาณ 5 เซนติเมตรทำให้ต้องหยุดการค้นหาและถอนกำลังออก เพื่อความปลอดภัยค่ะทั้ง 2 ท่านคะเจ้าหน้าที่ DSI รวมถึงเจ้าหน้าที่จาก สำนักงานผลิตภัณฑ์อุตสาหกรรมนะคะก็อยู่ระหว่างเข้าไปในพื้นที่เพื่อที่จะระบุตำแหน่งในการเก็บขยะหลักฐานเพิ่มเติมส่วนผู้เสียชีวิต 22 คนสุดท้าย 17 12 คนค่ะ ขอบคุณคุณกัญญารัตน์ค่ะขอบคุณค่ะ ผู้เสียชีวิตเป็นรายงานชาจังหวัดหนองบัวลำภูนะคะร่างของผู้เสียชีวิต เหตุการณ์นี้ก็เดินทางถึงภูมิลำเนามีทั้งญาติมีทั้งเพื่อนบ้านแล้วก็หน่วยงานราชการที่ ให้กำลังใจครอบครัว เพื่อนบ้านและหน่วยงานราชการเดินทางไปให้กำลังใจครอบครัวสุวรรณชาติที่บ้านโป่ง แจ้งตำบลโนนสะอาดอำเภอศรีบุญเรืองจังหวัดหนองบัวลำภูค่ะหลังจาก ของนายลิขิต หรือน้องแป๊กสุวรรณชาติแรงงานที่เสียชีวิตจากเหตุอาคารสำนักงานตรวจเงินแผ่นดินเดินทางไปถึงบ้านพัก ทำกลางความโศกเศร้าของครอบครัวนะคะ นายวันชาติหมอเทวดาซึ่งเป็นบิดาบอกว่าครอบครัวรู้สึกดีใจที่พบ ร่าง แล้วก็รับศพลูกกลับมาบำเพ็ญกุศลที่บ้านตามประเพณีขอขอบคุณหน่วยงานต่างๆเพื่อนบ้านญาติพี่น้องที่ให้การช่วยเหลือ กำหนดฌาปนกิจศพนั้นจะขึ้น 11 เมษายน จังหวัดหนองบัวลําภูมีผู้สูญหายจากเหตุการณ์ตึกถล่มทั้งหมดจำนวน 7 คนค่ะเป็นชาวอำเภอศรีบุญเรือง 3 คนยืนยันเสียชีวิต 1 คนก็คือนายลิขิตสุวรรณชาติส่วนอีก 4 คนนั้นอยู่ที่อำเภอสุวรรณคูหา ตอนนี้อยู่ระหว่างการค้นหาภายในซากอาคารที่พังถล่มอยู่ค่ะ ประชาชนในหลายจังหวัดนะคะตอนนี้ก็พร้อมใจกันใส่เสื้อสีขาวออกมา ค้านร่างพรบการประกอบธุรกิจสถานบันเทิงครบวงจรค่ะเขาเรียกร้องรัฐบาลขอให้ ส่วนร่างกฎหมายฉบับนี้รวมทั้งศึกษาผลกระทบ อยากรอบด้านค่ะ ตัวแทนชาวจังหวัดเพชรบุรีสวมเสื้อสีขาวแสดงออกเชิงสัญลักษณ์ ปั่นจักรยานแล้วก็ขี่รถจักรยานยนต์จากหน้าวัดพระนอนอำเภอเมืองเพชรบุรี ผ่านไปรอบเมืองตามชุมชนต่างๆค่ะเพื่อที่จะรณรงค์ให้ประชาชนตระหนัก ถึงโทษและผลกระทบของการพนันในทุกรูปแบบ โดยบอกว่าไม่คัดค้านร่างพรบการประกอบธุรกิจสถานบันเทิงครบวงจร แต่ถ้าเกิดว่ามี cassino อยู่ด้วยก็ไม่เอาก็บอกว่าสร้างความเสียหายเกิด ผลกระทบเป็นวงกว้างค่ะ รวมกลุ่มกันแสดงจุดยืนว่าเราไม่เอาคาสิโน เพชรบุรี อะไรเนี่ย ที่ศาลากลางประจวบคีรีขันธ์ตัวแทนภาคประชาชนถือป้ายข้อความคัดค้านการ คาสิโนและศูนย์รวมความบันเทิงพร้อมกับยื่นรายชื่อประชาชนกว่า 300 คนต่อผู้ว่าราชการจังหวัด ประกาศจุดยืนต่อรัฐบาลคัดค้านการพนันถูกกฎหมายในทุกรูปแบบ ถ้าเกิดว่าจะจัดตั้งกาสิโนจะเป็นการเพิ่มช่องทางการเข้าถึงการพนันมากขึ้นกังวลว่าจะไปซ้ำเติมกับปัญหาที่มีอยู่เดิม ขอให้รัฐบาลทบทวนเพื่อสร้างสังคมปลอดภัยลดผลกระทบที่จะตามมาในระยะยาว และเสนอจัดทำประชามติเพื่อให้เกิด รอบด้าน มันเป็น แหล่งอโคจรมันเป็นแหล่งอบายมุขก็นั้นนอกจากจะเป็น การพนันแล้วปัญหาอย่างอื่นที่จะเกิดมาในบ่อนการพนันมีแน่นอน ไม่ว่าจะเป็นปัญหาการค้ามนุษย์ ปัญหายาเสพติด และที่สำคัญการฟอกเงินค่ะเงินจากเทาดำๆให้กลายเป็นเงินขาวด้วย ตัวแทนภาคประชาชนในจังหวัดจันทบุรีสวมเสื้อสีขาวอ่านแถลงการณ์และล่ารายชื่อ ร้านกาสิโนและพนันออนไลน์เรียกว่านายกรัฐมนตรีจะเลื่อนวาระการพิจารณาแล้วแต่ว่า ก็ยัง รอเข้าสู่การประชุมสภาในสมัยหน้าได้อยู่นะคะก็ตั้งข้อสังเกตว่าทำไมรัฐบาลถึงได้เล่น ร่างพรบการประกอบธุรกิจสถานบันเทิงครบวงจรที่มีกระแสรวมอยู่ด้วย ทั้งที่ไม่ได้ปรากฏในนโยบายหาเสียงของรัฐบาลพรรคเพื่อไทยและพรรคร่วมรัฐบาล ตลาดภาษีซุงอำเภอเมืองชัยนาทพ่อค้าแม่ค้าในตลาดต่างก็สวมใส่เสื้อสีขาวแสดงออกในเชิงสัญลักษณ์ คาสิโนถูกต้องตามกฎหมายแม้ว่าจะไม่ได้เกิดขึ้นในพื้นที่ค่ะแต่ว่าก็มองว่าสร้างความเสียหายให้กับ ประเทศ แม้รัฐบาลจะชี้ให้เห็นผลตอบแทนทางเศรษฐกิจแต่เชื่อว่าจะสร้างความเสียหายในหลายมิติโดยเฉพาะ ปัญหาสังคม สวนชาสงขลาก็ สวมใส่เสื้อสีขาวรวมตัวกันที่บริเวณซุ้มประตูเมืองบริเวณถนนนครนอกย่านเมืองเก่าสงขลาร้านกาสิโน เพื่อจัดทำแผ่นป้ายแสดงออกเชิงสัญลักษณ์ไม่ต้องการให้เกิดการสั่นขึ้นในประเทศนะว่ารัฐบาลจะเลื่อนการทำร่างพรบการ ธุรกิจสถานบันเทิงครบวงจรเข้าสู่ที่ประชุมสภาผู้แทนราษฎร ที่ตอนแรกกำหนดในวันนี้ออกไปแล้วก็ตามนะคะแต่ว่าถ้าสงขลาบางส่วนนี้ก็ยังคงยืนยันที่จะเดินทางมาร่วมกันแสดงพลัง ก็เห็นว่าเป็นการเลื่อนไม่ได้เป็นการถอนรากหรือว่ายกเลิกยืนยันคัดค้านสถานบันเทิงครบวงจรที่มีการ กำลังเรียกร้องรัฐบาลให้หยุดกะสินะเพราะว่าจะมีผลกระทบทางสังคม แต่ว่าจะมีกระแสจากหลายภาคส่วนที่ออกมาเคลื่อนไหวในเวลานี้ไปในทางของการเข้า ร้านเรื่องของ Entertainment Complex หรือว่าลงไปถึงกาสิโนด้วยนะคะแต่ว่าเหตุผลที่แท้ สิ่งของรัฐบาลที่จะต้องมีการเลื่อนการพิจารณาออกไปก่อนนั้นคืออะไรช่วงนี้เราจะวิเคราะห์เพิ่มเติมกันกับรองศาสตราจารย์ธนพรสีดา ผู้อำนวยการสถาบันวิเคราะห์นโยบายและการเมืองค่ะตอนนี้อยู่ในซอยแล้วสวัสดีค่ะ สวัสดีค่ะ สวัสดีครับคุณจีครับคุณพิมพ์ครับเมื่อวานนี้รัฐมนตรีได้ให้เหตุผลว่ามีเรื่องอื่น และอีกเรื่องหนึ่งก็คือการทำความเข้าใจเกี่ยวกับประชาชนเนี่ยอาจจะน้อยเกินไปหรือไม่ 2 เหตุผลนี้อาจารย์มองว่า ใช่เหตุผลที่แท้จริงของรัฐบาลที่มีการเลื่อนการพิจารณาหรือไม่คะอาจารย์ 2 เหตุผลที่ท่านนายกนายน้อยพูดเนี่ย ก็สมเหตุสมผล แต่ว่าไปก็จริงนะครับเรื่องนี้เนี่ยเรื่องบล็อกน่ะไม่น่าเป็นห่วงหรอก เพราะว่า ขนาดนี้เนี่ยยังไม่มี ยังไม่ดีตัวตึงพี่จะทำให้ เห็นว่าบล็อคนี้เป็นบล็อคดีเต้น แล้วเนี่ยก็ไม่จำเป็นที่ ต้องไปวันโอวันใจอะไรแต่สิ่งที่มันเกิดขึ้นได้นะครับ มันเป็นเรื่องของการต่อรองกันภายในพรรคร่วมรัฐบาลเป็นหลักเลย บทบาทของพรรคร่วมรัฐบาลที่เพิ่งจะประกาศตัวมาว่าเป็นพระ สีน้ำเงินของแท้เลยนะครับ มีแกนนำหลายๆท่านมาพูดว่าโน่นนี่นั่นอะไรก็แล้วแต่ เราก็จะได้เห็นเลยว่าก็ก็เป็นแค่เกมการเมืองธรรมดา เพราะว่าถ้าเรื่องนี้ด้วยนะครับ อันต่ออันก่อให้เกิดผลเสียขนาดว่า สังคมจะอยู่กันไม่ได้ประเพณีจะถูกทำลายอาชญากรรมจะเพิ่มเติมเนี่ยพักนี้ก็ถอนตัวออกจากการ รัฐบาลไปเลยก็ได้ ครับ ครับ แบบนี้นายใหญ่จะอ่านผ่านก็ต่อรองวันธรรมดาเท่านั้นแหละ อาจารย์ให้น้ำหนักไปเป็นทางหลวงการต่อรองทางการเมืองว่าถ้าเกิดเข้าไปในพิจารณาในสภาวันนี้ไม่มีโอ มือจะไม่ครบอย่างนั้นใช่ไหมคะ ของแบบนี้นะฮะ ผสมนะครับ ทุกอย่างก็ต้องต่อรองกันหมดน่ะ เมื่อวานก็เพิ่งแจกโต๊ะกลางไปให้พรรคประชาธิปัตย์ กระทรวงทรัพยากรก็ 300 กว่าล้าน ดวงเกษตรก็ได้ไปพันกว่าล้าน ตัวอื่นๆที่พักร่วม มีข้อเสนอก็ได้ นายกน้อยน้อยก็จัดการไป ครับ เรื่องนี้แหละเป็นเรื่องของตา ต่อรองกันกลางเดือนปกติดีแหละไม่ได้มีอะไรซับซ้อนเหรอครับเพราะว่ามันเลย เพราะว่าจริงๆแล้วเนี่ย สีน้ำเงินเขาบอกว่าเป็นสีน้ำเงินแพ้เนี่ยคือพรรคอนุรักษ์นิยม อะไรก็ตามที่มาทำให้สังคม ตามโรงเหมือนดับ ระดับพระกาฬนิยมนิยมใน ประเทศที่เขาไม่เอาเรื่องเรื่องการทำแท้งเนี่ย พรรคอนุรักษ์นิยมจะต้องถอนตัวออกเลยครับ แบบนี้ไอ้อย่างนี้แหละมันเล่นการเมืองแบบต่อรองเกมการจะเอาชาวบ้านเป็นเหยื่อล่อเท่านั้นแหละ มันเป็นไปในลักษณะของการคุมเสียงไม่อยู่แบบที่หัวหน้าพรรคประชาชนเขาเขามองไหมคะอาจารย์ มันเป็นสิ่งที่รัฐบาลต้องประเมินตาม ครับ นัดแล้วเนี่ยผมก็คิดว่า รัฐบาลผสมมากพักมันก็เป็นแบบนี้กันทั้งโลกนะครับแล้วถ้า เข้าไปแล้วนะครับแล้วมัน มีเสียงตรงนั้นตรงนี้เนี่ยรัฐบาลก็ คิดว่าเออก็อย่าไปเพิ่มความยุ่งยากตรงนั้นดีกว่า ก็เดี๋ยวก็โดนงบประมาณให้ พรรคร่วมจะพอใจก็ผ่านไปเองนะครับไม่ได้มีอะไรซับซ้อนหรอกครับเรื่องนี้ วันก่อนหน้านั้นเหมือนจะมีแรงงานบอกว่าคุณพ่อเนี่ยมาพูดหรือเปล่าว่าบีบ พรรคร่วมยังไงก็ต้องยกมือให้ถ้าใครไม่ยก เดี๋ยวจะมีปัญหาตามมาไม่รู้ว่าเรื่องนี้ถูกออกมาปฏิเสธแล้วอันนี้จริงๆแล้วมันน่าจะมีเขา ความจริงอยู่บ้างหรือเปล่าคะ ไม่เชื่อว่าสื่อมวลชน เต้าข่าวเดลี่ ครับวันนั้นอันนี้เนี่ยก็ต้องบอกทางผู้หลักผู้ใหญ่ในพรรคเพื่อไทยได้ว่าสื่อสารอะไรก็ให้ตรงไปตรงมากับชาวบ้าน นั้นเอง จริงๆอ่ะนายใหญ่เขาคิดอย่างนั้นแหละ กฎหมายฉบับนี้ก็ไสหัวไปเขาก็พูดตรงไปตรงมาดีนะ พรรคร่วมทั้งหลายแหล่มันแย่มาก ร้อนตัวกันทุกครั้งเลยเดี๋ยวให้สภาเลือกตั้งใหม่ประชาชนก็ได้ตัดสิน ขอบใจเป็นที่มันเกิดขึ้นก็คือเอาเรื่องนี้แหละเอาประชาชนเอามาต่อรองผลประโยชน์ตัวเองเท่านั้นเอง ไม่มีอะไรน่าตื่นเต้น มันบอกว่าทำไม ลองถามดูว่านายกรัฐมนตรีได้ยอมที่จะถอยก็คือเลื่อนล่างของไปเพราะจริงๆถ้าเกิดว่าปล่อยให้เขาจะพาไป ถ้ายังไงมือไม่ครบเนี่ยมันก็ต้องมีผลในการที่จะต้องมีการยุบ มันเกิดขึ้นได้เหมือนกันนะอาจารย์จริงๆทั้งรัฐบาล ทำเครือข่ายเขาก็ยังพอมีตังค์ต่อกัน กูยังไม่ได้กลับบ้านเลย ตอนนี้เกิด เปิดไม่ได้กลับมาเป็นรัฐบาลอีกเนี่ยแล้วเอาปูจะกลับมายังไงอ่ะครับ อันนี้ผมตอบตรงไปตรงมาแล้วกันพี่จะทำหน้าอยู่ในฐานะนายกรัสเซีย อะไรก็ได้เปรียบทางการเมือง ทั้งหมดนายกคนเดียวนะครับ เราลองไปดูงบแต่ละกระทรวงก็ได้ว่าถ้าไปของบกลางเนี่ย รอว่าไม่มีอะไร ไม่มีอะไรที่ยาให้ขับเคลื่อนได้ พรรคเพื่อไทยก็มาสอย ว่างป่ะว่ายน้ำไป 300 กว่าล้านทุกคนก็รู้ เพื่อไทยเนี่ยก็มีประสบการณ์มากพอเพราะว่าถ้าไปเพิ่มเงื่อนไขเขาก็มีบทเรียนของแค่จะบอกว่า กลางเมืองเดี๋ยวนี้เนี่ยเขาคงไม่โง่ อะไรที่มันพอจะยืดหยุ่นเกมได้จะยืดหยุ่นกันไปแต่ถามว่า เรื่องนี้เนี่ยผมจะปั้นคำถามไปที่พรรคร่วมรัฐบาลไม่สบายใจกับกฎหมาย ถอนตัวออกจากการร่วมรัฐบาลไปเลย ส่วนงบประมาณเอาไปใช้จ่ายนั่นแหละมันไม่มีอะไรซับซ้อนหรอกนะครับ ของว่าอะไรที่ทางพรรคสีน้ำเงินเขาต้องการที่จะต่อรองมากที่สุด พรบ Entertainment Complex เนี่ยผ่านนะจ๊ะ ตรงๆนะครับวันนี้มอเตอร์จีพีเนี่ยนะครับมันยัง มันยังไม่ต่อสัญญา ได้เห็นสัญญาณว่าพรรคเพื่อไทยเนี่ย เขามีท่าทีที่ดีที่พี่เห็นดีเห็นงามด้วยแต่สิ่งเหล่านี้มันยังไม่เกิด อะไรครับ ถ้ามันยังไม่ได้งบกลางหรือว่ามันจะไม่ได้อยู่ในงบประมาณปี 69 ถ้า จริงๆแล้วเนี่ยนะครับสีน้ำเงินเนี่ยก็ได้รับการเอื้ออาทรกับเพื่อนไปก่อนหน้านี้ถ้าเราจำได้นะครับ กรณีแผ่นดินไหวแล้วพวกเราเนี่ยรอ SMS 3 วันเนี่ย ไปจัดจ้านภาษาที่กรมป้องกันและบรรเทาสาธารณภัยของพรรคสีน้ำเงิน นายกนายน้อยเนี่ยยังไม่ตั้งกรรมการไปตรวจเหมือนตึกสตงเลยทั้งๆที่ ไม่มีใครพูดถึงเลยนี่ก็เป็นน้ำใจของนายกนายน้อยอยู่แล้ว คนในวงการก็รู้ดีว่าเรื่องนี้แหละ มีอะไร สอนตอนนี้มันอยู่ในการประมูลสินค้าตรงนั้น อันนี้ก็ถือว่าเป็นการ เช่นเดียวกัน ทั้งๆที่มันก่อนหน้านั้นเนี่ยคุณอนุทินก็บอกแล้วว่านี่คือนโยบายรัฐบาลเพราะฉะนั้น ผมใส่ไทยก็ไม่ได้ขวางนะคะกับการที่จะเข้าไปพิจารณาในสภาได้บอกว่ารักแรก ขอให้ผ่านไปก่อนในวาระรับหลักการหรือเปล่าอ่ะค่ะแต่นี้แสดงว่าเบื้องหลังเนี่ยคุยกันอาจจะยัง อัดอยู่ใช่ไหมคะไม่ได้เป็นไปอย่างที่ออกมาพูดด้านหน้า เคยมีอาจารย์หลายท่านนะครับ การทำวิจัยเรื่องคำพูดของนักการเมือง ไม่ต้องพูดอะไรเยอะแยะ จะบอกว่าปรากฏการณ์นี้ ไม่ใช่ปรากฏการณ์ผิดปกติสำหรับการเมืองรัฐบาลผสมทั่วโลกก็เป็นแบบนี้ นะครับ อะไรต่อรองได้ทุกครั้งเนี่ยก็ต้องเจ็บทุกเม็ดนะครับเพราะว่าพักที่เป็นรัฐบาลอยู่เนี่ยใช้จ่ายทรัพยากรในการเลือกตั้งเยอะทั้งนั้น เพราะฉะนั้นแล้วเนี่ย อะไรมันเก็บเกี่ยวได้ก็ต้องเก็บเกี่ยวกันไว้นะครับน่าจะใช้จ่ายกันเยอะกว่าเดิม การเลือกตั้งตามภาพของนายกรัฐมนตรีที่ไปเยี่ยมสนามช้าง วันสองวันก่อนที่มันไม่ได้มีผลที่ทำให้การต่อรองมันบรรเทาเบาบางลงเลยหรอคะ ก็ดีขึ้นนะครับก็ดีขึ้นแต่ผมก็บอกว่าการต่อรองน่ะมันเกิดขึ้นได้ตลอดเวลา ครับแต่หมายความว่าไอ้ตาลแตกหักกันเนี่ย ให้เห็นว่ามันไม่แตกต่างกันหรอกค่ะ กูว่าจะไม่ยกยาโดนด่านี้จะนานแล้วนะครับ อีก 2-3 เดือน กวางให้จะให้ไปยกเองถ้าไม่พอใจก็ถอนตัวไปเลย ผมไม่มี LINE นะ ออกตัวแรงอ่ะ สังคมไทยจะเสื่อมโทรมไปเลยครับผม น้าใหญ่นะ ไม่สบายใจนะครับออกไปเลย มีปัญหาครับเดี๋ยวเข้าบ้าน เลือกตั้งใหม่เดี๋ยวชาวบ้านเขาตัดสินเองไม่มีปัญหาอะไรเลย มันบอกว่าตอนนี้เสียงคัดค้านของเกี่ยวกับเรื่อง Entertainment ของแม่ค่ะยังไม่สุกงอมยังไม่ถึง ด่านมากเท่าไหร่เนี่ย เดินเดินหน้าของรัฐบาลควรจะยกเลิกไปเลยดีไหมอย่างนี้เขาเรียกร้องหรือว่ายังจะคาไว้ก่อนแล้ว ค่อยๆตะล่อมมันควรจะเป็นลักษณะไหนคะอาจารย์ เรียนตามตรงนะครับว่าในเมื่อมันเป็นเป้าหมายของพระแกนนำพรรคแกนนำก็ต้องปรับกลยุทธ์ พี่เอาเป้าหมายมีจะให้บรรลุให้ได้ นะครับซึ่งในส่วนของพรรคร่วมรัฐบาลเนี่ยก็ก็เอาผลประโยชน์เอางบกลางเลยครับไปแลกมา ค่อยๆคุยกันก็เดี๋ยวก็ผ่าน ส่วนเรื่อง ไม่ต้องห่วงหรอกครับผมดูอย่างเดียวแหละ ก็ต้องเป็นตอนเย็นก็เป็นสีสันไปก็ไม่ต้องแสดงออกไปซึ่ง เขาทำถูกนะครับไม่ได้ว่าอะไร ถามว่า การแสดงออกอย่างนี้มันจะกดดัน เรื่องนี้ไม้บอกยังบอกให้ กดดันใครก็ได้ทั้งนั้นแหละ ไม่ค่อยให้น้ำหนักกลับมาเท่าไหร่นะคะอาจารย์นะว่าถึงแม้ว่าบรรยากาศมัน คือหลายคนเขาก็พูดว่าบรรยากาศตอนนี้มันย้อนไปคล้ายๆกับตอนพรบ. สุดซอยนิรโทษกรรมสุดซอย ไม่บอกอย่างนั้นหรอคะเพราะหลายคนก็ออกมาแสดงความไม่เห็นด้วยแบบนี้นะคะ ถ้าสมมุติวันนี้นะอนุทินหรือในวินประสาทมะนาวบล็อกน่ะ จะเชื่อที่ผมพูดตรงๆเลยนะ คือตอนนั้นเนี่ยที่ม็อบเป่านกหวีดแบบมีศักยภาพเพิ่มขึ้นก็เพราะ ลงมานำเองคุณสุเทพมานำเนี่ย นำมาสู่นิยามคำว่าบล็อกมีเส้น มีแฟนแล้วยังมีทรัพยากรในการชุมนุมต่อเนื่องเป็นปีด้วย ถ้าวันนี้เขาบอกว่าอาจารย์ พี่ออกมาเนี่ยน้ำหนักยังไม่พอเหรอผมออก ประกาศบอกสวมรองเท้าผ้าใบ ถึงผมดำ สองคนนี้นะครับหรือลุงป้อมเนี่ย ประกาศ บอกเลยว่า ก็เป็นการแสดงออกตามกรอบ ปิดตาเท่านั้นเองไม่มีอะไรที่จะต้องไปกังวลอะไรก็ได้ค่ะขอบพระคุณมากค่ะอาจารย์คะอาจารย์ อย่าโกรธนะคะผู้อำนวยการสถาบันวิเคราะห์นโยบายและการเมืองนะคะให้น้ำหนักไป การต่อรองทางการเมืองซะมากกว่าสถานที่รัฐบาล โดยเฉพาะนายกรัฐมนตรีเนี่ยยินยอมที่จะถอยร่างพรบ Entertainment Complex ให้ออก ก่อนนะคะถึงแม้ว่าก่อนหน้านั้นเนี่ยกระทั่งก่อนประชุมครมเรายังดูทีท่าว่าน่าจะได้เข้าสู่การพิจารณาแต่ว่า ท้ายที่สุดก็หลังประชุมปุ๊บ เรียกคุยกับหัวหน้าพรรคแล้วก็เลื่อนกันออกไปนะคะเพียงแต่ว่าณขณะนี้เนี่ยกลุ่มที่เขาร่ำๆว่าจะ ไปคัดค้านก็ยังคงชุมนุมกันอยู่ใช่ค่ะบริเวณหน้ารัฐสภานะคะตอนนี้ก็ยังมีกลุ่มผู้ชุมนุมค่ะ ถอนนะคะพี่ยังยืนยันว่าวันนี้จะชุมนุมคัดค้านการต่อไปถึงแม้ว่าในสภาจะไม่ได้ คุยกันเรื่องนี้ก็ตามนะคะช่วงนี้ไปติดตามคุณวิภาปิ่นแก้วรายงานสดมาจากหน้ารัฐสภาค่ะ ถ้าคุณเจอรัชตาคุณพิมพ์พิมลคะการเลื่อน ไม่ใช่การยกเลิกร่าง หมายนะคะที่เป็นเหตุผลที่ทำให้ทางผู้ชุมนุมเครือข่ายคปทนั้นยังคงเดินหน้า ชุมนุมกันต่อตามนัดหมายที่วางไว้ค่ะ ไม่ต้องชมนะคะก็คือเริ่มต้นตั้งแต่บริเวณทำเนียบรัฐบาลนะคะแล้วก็มีการรวม ตัวกันอีกครั้งหนึ่งบริเวณแยก บางกระบือค่ะก่อนที่จะเดินมุ่งหน้าเคลื่อนขบวนมาที่รัฐสภาในช่วงเวลา 9:30 น ผ่านมาค่ะ ป้ายข้อความบางส่วนที่ผู้ชุมนุม ถ่ายคปท. นำมาแสดงออกเชิงสัญลักษณ์การคัดค้านคาสิโน แปลว่านางสาวแพรทองธารชินวัตรนายกรัฐมนตรีจะประกาศว่าที่ประชุมพรรคร่วมรัฐบาลมีมติให้เลื่อนการพิจารณาร่างพ. รบการ สถาบันเชิญครบวงจรหรือพรบ Entertainment Complex ซึ่ง เรื่อง 9 กิโลด้วยนะคะออกไปจากวาระการประชุมสภาในวันนี้แล้วนะคะ ว่าการชุมนุมก็ยังคงเดินหน้าต่อด้วยคนที่มาร่วมชุมนุมในวันนี้นะคะนอกจากจะมีทาง ขายคอท่อแล้วก็ยังมีกลุ่มสหภาพ การท่าเรือ นักกฎหมายเพื่อสังคมค่ะ นายพิชิตไชยมงคลแกนนำเครือข่ายนักศึกษาประชาชนปฏิรูปประเทศ กกทนะคะก็ระบุว่า เรื่องการเลื่อนออกไปนะคะไม่ใช่การยุติหรือว่าการยกเลิกร่างกฎหมายนี้นะคะ ข้อเสนอทางเครือข่ายเองนะคะก็คือต้องการให้มีการยุติการโอน พนันออนไลน์นะคะไม่ใช่การเลื่อนการพิจารณาออกไปด้วยมองว่ากฎหมายนี้นะคะไม่ได้ทำให้ เปิดการสร้างเม็ดเงินทางเศรษฐกิจตามที่รัฐบาลกล่าวอ้างค่ะ เจอกันเพื่อน เกมเสน่หา วันอังคาร เลื่อนออกไป นายพิชิตชัยแกนนำ เครือข่ายปตทยังระบุอีกด้วยนะคะว่าจะมีการชุมนุมคัดค้านการโอน ไปทางรัฐบาลยังไม่มีการยุติการสิโนในประเทศไทยพร้อมทั้งได้เสนอให้มีการทำประชามติ เชื่อฟังเสียงประชาชนค่ะ ขณะที่การรักษาความปลอดภัยนะคะก็มีตำรวจมายืนบริเวณรักษาความปลอดภัยอยู่บริเวณด้านหน้า ทางเข้ารัฐสภาค่ะ โดยขณะนี้นะคะทางเครือข่ายกลุ่มของคปทนะก็มีการ หมุนเวียนกันขึ้นปราศรัยนะคะบริเวณด้านหน้ารัฐสภาค่ะด้วยหลังจากที่ เช่นกันแล้วล่ะเขาก็จะมีการ ยื่นหนังสือที่บริเวณด้านในรัฐสภาค่ะโดยจะไปยื่นต่อประธานรัฐสภา ผู้นำฝ่ายค้านค่ะคุณจิรภาคุณกมลค่ะคุณนิภาค่ะ นายกกันนะคะถึงแม้ว่านายกจะส่งสัญญาณในการเลื่อนวาระพิจารณาร่าง Entertainment Complex ไปแล้วนะคะแต่ว่าความเคลื่อนไหวของฝ่ายที่เห็นต่างฝ่ายที่คัดค้านยังคงเดินหน้ากัน นะคะทั้งภาคประชาสังคมที่มีการไปยื่นร้องคัดค้านต่อสภาด้วยค่ะ กับคุณญาณีไหว้ครูรายงานสดจากอาคารรัฐสภาคุณญาณีคะ ค่าส่วนกลางพิจารณาของสภาผู้แทนราษฎรในวันนี้ค่ะจะเป็นพิจารณาวาระเรื่องของ ด่วนด้วยวาจาทั้งของฝ่ายค้านรัฐบาลกรณีการรับมือนะคะมาตรการนโยบายทาง ของสหรัฐอเมริกาค่ะ รัฐบาลปิดห้องพฤหัสถึงวาระการประชุมสภาผู้แทนราษฎรในวันนี้หลัง เมื่อวานนางสาวแพรวพรรณชินวัตรนายกรัฐมนตรีส่งสัญญาณเลื่อนการพิจารณาร่างพระราชบัญญัติ ประกอบธุรกิจสถานบันเทิงครบวงจรหรือเรียกกันว่าร่าง Entertainment Complex ประชุมพิษข่าวว่าวันนี้สภาจะพิจารณาญัตติด่วนเรื่องการรับมือนโยบาย ของสหรัฐอเมริกาโดย ไม่มีการพิจารณาทั้งร่างกฎหมาย Entertainment Complex แล้วก็ร่างกฎหมายนิรโทษกรรม 4 ฉบับ เลือดออก ไปอย่างไม่มีกำหนดชัดในวันนี้นะคะก็จะเป็นญัตติด่วนของรัฐบาลแล้วก็ฝ่ายค้าน การรับมือมาตรการทางภาษีแทนค่ะส่วนหลังจากนี้ก็จะให้เวลารัฐบาลค่ะและขอทำความเข้า ให้กับประชาชนเกี่ยวกับร่างกฎหมาย Entertainment Complex ว่าไม่ใช่บ่อนอย่างเดียวพร้อมยืนยันนะคะว่าร่าง ยังไม่ได้ถอนออกส่วนข้อเรียกร้องให้ทำประชามติก่อนนั้นก็ชี้แจงว่าขณะนี้ร่างกฎหมาย ปลูกผักไว้ต้องรอในช่วงเดือนกรกฎาคมค่ะ ยังไม่ได้ฟังทั้งหมดก็ยังเขาจะต้องทำความเข้าใจถ้าไม่พอใจค่อยว่าใหม่ ก็บอกขอนอนก่อนแล้วถามว่าได้ฟังหรือยัง เข้าใจ เนื้อหาสาระไหม กฎหมายยังไม่ได้ยื่นยังไม่รับเป็นกฎหมายที่ไหนกำลังจะทำ ใจเย็นๆฟังกันทุกฝ่ายทุกท่านให้รอบคอบก่อนจะทำอะไรก็ค่อยว่ากัน ส่วนนายพิเชษฐ์เชื้อเมืองพานรองประธานสภาผู้แทนราษฎรคนที่ 1 และนายธีรัจชัยพันธุมาศ สอบภาคประชาชนในฐานะผู้แทนผู้นำฝ่ายค้านก็รับ หนังสือขยะประมาณสภาประมุขบาทหลวงโรมันคาทอลิกแห่งประเทศไทยที่ยื่นคัดค้านร่าง ราชบัญญัตินะคะ Complex ขาดโดยกล่าวย้ำเจตนารมณ์ของพระศาสนจักร อะคริลิคด้วยการตั้งครรภ์สร้างกฎหมายโดยเรียกร้องให้รัฐบาล ทวนชุติแล้วก็ระงับร่างกฎหมายฉบับนี้ค่ะโดยอ้างว่าการอนุญาตให้มีการพนันและ จะนำพาชีวิตผู้คนในสังคมไปสู่ปัญหาอีกมากมายค่ะและชีวะการ พลังของประชาชนนั้นจะนำไปสู่ปัญหาหนี้สินอาชญากรรมการฟอกเงินการค้ามนุษย์ โดยเฉพาะผลกระทบต่อเยาวชนด้วยค่ะ เราขอเรียกร้อง ต่อต้าน เรื่องของการมีบ่อนคาสิโนในประเทศไทย เราไม่ได้มาต่อต้านเรื่องของการ ธุรกิจ สถานบันเทิงที่ เหมาะสม ครอบครัว กับต้นทุกเพศทุกวัย ไม่เป็นการ แสวงหาความ บันเทิง ไม่ต้องทำบาป เราสามารถที่จะสนุกสนานด้วยกัน อยากมีความสุข จิตใจที่บริสุทธิ์ มิฉะนั้นเราก็จะเข้าใจผิดว่า การที่จะ มีความสุขมีความสนุกมันจะต้องเกี่ยวข้องกับบาป ซึ่งขณะนี้นะครับฝุ่นการเมืองก็กำลังตลบอบอวลกันอยู่ค่ะทางรัฐบาล พยายามทำให้ฝนนั้นจางหายไปประชุมในวันพรุ่งนี้ก็จะเป็นเรื่องของกระทู้ กระทู้ถามด้วยวาจาค่ะ ขอบคุณคุณญาณีในภาคของรัฐบาลนายกรัฐมนตรีเองส่งสัญญาณในการ หอย ไม่ถอนนะคะเรื่องของร่าง Entertainment Complex ให้น้ำหนักไปที่เรื่องของ ตาล ประชาสัมพันธ์ให้รับทราบถึงข้อมูลข้อเท็จจริงว่าที่โน่นเนี่ยมันแค่ 10 เปอร์เซ็นต์เท่านั้นนะคะดังนั้นในวันนี้ก็เลยไม่มีการ รับหลักการกันในสภาเกิดขึ้นโดยชี้แจงเหตุผลที่นายกให้มา คนนั้นก็คือต้อง ลำดับความสำคัญเร่งด่วนกันใหม่ถ้าเลื่อนออกไปก่อนเนี่ยก็ไม่ใช่แค่เรื่อง Timeline การบังคับใช้กฎหมาย Entertainment Complex ที่จะเลื่อนออกไปด้วยนะคะแล้วนี่คือนโยบายเร่งด่วนด้านการส่งเสริมการท่องเที่ยวของรัฐบาล บอกว่าจะช้าออกไปอีก 3 เดือนแต่ในทางการเมืองกำลังเป็นที่ตั้งข้อสังเกตว่า การถอยที่ว่า อาจจะเป็นการไม่ได้กลับมาอีกใช่หรือไม่นะคะติดตามกับคุณเสาวลักษณ์วัฒนศิลป์ในการบ้านการเมือง ถอยไปแล้วไม่ได้กลับมาอีกค่ะเพราะว่าอีก 3 เดือนข้างหน้าสถานการณ์และ ปัจจัยแวดล้อมอาจเปลี่ยนไปแล้วค่ะไม่เพียงแต่การเคลื่อนไหวคัดค้านที่จะมีพลังมากขึ้น หมายถึงปัจจัยทางการเมืองที่ว่าด้วยการตัดสินใจของพี่ ร่วมรัฐบาลด้วยหลังเชื่อกันว่าคำขู่ไม่หมดรับหลักการขับ ผลรัฐบาลเป็นหนึ่งในเหตุผลให้ต้องถอยในครั้งนี้ค่ะ และทันทีที่ปรากฏตัวตามคำเชิญของสสพรรคเพื่อไทยเพื่อรดน้ำขอพรในวาระเทศน์ งานสงกรานต์ประเด็นคำขู่ครับ ผลรัฐบาลก็ถูกยิงคำถามไปที่ไหนทักษิณชินวัตรและคำตอบที่ได้คือ 8 ไม่มีการ พูดคุยในเชิงขู่ให้หมด ก่อนจะบอกว่า ไปเรื่อยแล้วก็เบือนหน้าหนีคำถามนี้ไรเหมือนไม่อยากจะพูดถึงอีกด้วยเจตนาหลักในจังหวะนี้คือ การสื่อสารให้ประชาชนเข้าใจว่ารัฐบาลให้ความสำคัญกับเรื่องเร่งด่วนมาก ทั้งผลกระทบจากเหตุแผ่นดินไหวและมาตรการทางภาษีของสหรัฐ ซึ่งเหตุให้ต้องการ พิจารณารับหลักการร่างกฎหมาย Entertainment Complex เลื่อนออกไปก่อนไปพิจารณาในอีก 3 เดือนข้างหน้าแต่ในถ้อยแถลงและคำ พี่แจงของนายทักษิณกับเน็ตไปที่แรงกดดันรอบด้านและพรรคร่วมรัฐบาลด้วยค่ะ การลงทุนต้องการการจ้างงานต้องการนักท่องเที่ยวที่เพิ่ม ภาษีอย่างถูกต้อง เป็นการพัฒนาประเทศธรรมดา ไม่มีอะไรซ่อนเร้นเลย คือเรา อิจฉาริษยากัน มองตรงนั้นเป็นคนนั้นมันก็เลยมีบ้าง ด้วย เงียบ ไม่เห็นด้วยที่ออกมาก็บางทีถูกชี้นำในทางที่ผิด ไปเปรียบเทียบ ประเทศข้างบ้าน จริงๆ พังพอดี และเท่าที่ถอดนัยยะของการสื่อสารของนายทักษิณแสนไว้ ความคิด เท่ากับว่าคิดกันไปได้อย่างนี้ค่ะใครกันแน่ที่คิดอิจฉาริษยา ใครบ้างที่ชี้นำบิดเบือนข้อมูลภาคไหนลังเลและมีการต่อรองกันเกิดขึ้น พรรคไหนเห็นต่างแล้วไม่พอใจแต่ถ้าจะทบทวนสถานการณ์และเหตุการณ์ทางการเมืองถึง รัฐบาลนี่อาจกำลังหมายถึงพรรคร่วมรัฐบาลมากกว่าพรรคฝ่ายค้าน และอาจหมายถึงการเคลื่อนไหวภาคประชาชนภาคประชาสังคมองค์กรและกลุ่มบุคคลต่างๆ ที่ออกมาคัดค้านร่างกฎหมาย Entertainment Complex ค่ะ ถ้าจะฟันธงว่าหมายถึงใครบ้างหรือว่าร่วมรัฐบาลภาคไหนคงข้ามไม่พ้น พรรคภูมิใจไทยกับรวมไทยสร้างชาติค่ะและกลุ่มบุคคลที่นายทักษิณชินวัตรเคยเรียกว่า ขาประจำนั่นแหละค่ะและแม้ท่าทีที่ประนีประนอมของรองนายกอนุทิน นายกเองจะไม่เกี่ยวข้องกับการเมืองซะทั้งหมด แต่อ่านค่าที่อ่านของผู้นำจิตวิญญาณทางการเมืองของทั้งสองพรรคแล้ว ครูใหญ่เนวินกับนายใหญ่ทักษิณคือภาคอีทางการเมืองล้วนๆน่ะค่ะ เอาว่าถ้าสะพานเลื่อนพิจารณาในการให้ความเห็นชอบรับล่ะ การร่างกฎหมาย Entertainment Complex จากวันนี้ออกไปอีก 3 เดือนข้างหน้าย่อมหมายความว่าเลื่อน ทำร้ายปกติที่ร้ายปัจจัยขวางออกไป 3 เดือนก็จะทำให้ร่าง ฉบับนี้ประกาศบังคับใช้ช้าไปอีก 3 เดือนแต่ถ้ากลับมาผลักดันกันอีกครั้งก็น่าจะประกาศ ใช้ได้ทันก่อนเลือกตั้งปี 2570 นั่นหมายความว่าร่าง ฉบับนี้นโยบายนี้รอดถามไม่ร่วงค่ะ เว้นแต่ว่าเหตุของการร่วงหรือเลื่อนออกไปแล้วไม่สามารถกลับมาได้อีก 1 คือสถานการณ์การเมืองสถานการณ์บ้านเมืองเปลี่ยนไป 2 คือพลังต้านนั้นสูงมาก 3 คือพรรคร่วมรัฐบาลเห็นต่างกันออกไปแล้วหรือจะรวมไปถึงการเพิ่มเงื่อนไข ไม่ต้องทำประชามติด้วยซึ่งตามกระแสประชามติเท่ากับว่าไม่เห็นด้วย ไม่ต่างกับการแก้รัฐธรรมนูญปี 2560 ค่ะ มนต์การเมืองกระซิบบอกมาว่าถ้าไม่เชื่อก็ลองทำประชามติดูสิกระแสนอกสภาฟันธงเลยค่ะ ร่วงแน่นอนหรือจะลองเทียบกับกาสิโนกับ กัญชาดูก็สะท้อนภาพไม่ต่างกันค่ะในช่วงที่มีอำนาจรัฐในมือภูมิใจไทย ขับเคลื่อนเรื่องกัญชาเต็มสูบแม่จะมีแรงต้านจากนอกสภาจากองค์กรต่างๆ ภาคประชาชนก็ผ่านไปได้ช่วงนึงเป็นนโยบายหลักของรัฐบาล หลังจากอำนาจรัฐเปลี่ยนมือการเมืองเปลี่ยนไปการค้าก็ถูกแขวนค้างเอาไว้ ยังไปต่อไม่ได้กะสิโนก็อาจจะไม่ต่างกันค่ะจากนี้ไปเชื่อได้ว่า ภูมิใจไทยจะเข้าสู่โหมดการชิงไหวชิงพริบทางการเมืองโดยเฉพาะระหว่าง ผู้ใหญ่เนวินกับนายใหญ่ทักษิณดูอย่างวันก่อนค่ะครูใหญ่เป็นวิทยากรในการประชุมเชิงปฏิบัติการของกระทรวงมหาดไทย ก็ไม่ต่างกับนายใหญ่ที่เป็นวิทยากรพิเศษบรรยายพิเศษให้กับลูกค้า เสื้อไทยก็เรียกเสียงเรียกภาพทางการเมืองให้ต้องวิพากษ์วิจารณ์กันอยู่ด้วย เมื่อวานนี้ประชุมใหญ่สามัญประจำปีเรียกว่าสีแดงรึค่ะ สวมเสื้อแดงโลโก้สีแดงล้วนคล้ายกันค่ะกับนายยะทางการเมืองที่ไม่ต่างกัน การประชุมใหญ่สามัญประจำปีของพรรค ภูมิใจไทยเปลี่ยนโลโก้สีน้ำเงินล้วนมุมนึง อาจจะมองเป็นได้ว่าเป็นเรื่องปกติเป็นเรื่องวาระที่ไม่ได้เกี่ยวข้องกับการเมือง ในมุมการเมืองที่กำลังตอบโต้กันไหมกำลังแสดงพลังทางการเมืองไหม ส่งสัญญาณอะไรกันหรือเปล่าค่ะ กุญแจไทยโดยที่ประชุมใหญ่ของพรรค จึงมีมติเป็นเอกฉันท์ ไม่เปลี่ยนสีตราสัญลักษณ์ของพรรคภูมิใจไทย สีน้ำเงินทั้งหมด เพื่อให้สอดคล้อง สิ่งที่เราถูกขนานนามมา หรือ สอดคล้องกับฉายาที่พี่น้องประชาชน เรียกเราว่า สีน้ำเงิน พวกเราทุกคน มีความภาคภูมิใจและถือว่าการได้รับการขนานนามว่าเป็นพรรคสีน้ำเงินนั้น ความภาคภูมิใจ ของสมาชิกพรรคภูมิใจไทยทุกคน จากนี้ไป มีคนกล่าวถึงว่าพักสีน้ำเงิน ขอให้เป็นที่ได้รับรู้กันว่า มันคือพรรคภูมิใจไทยครับ รัฐบาล กดเข้าไปดูที่ ขั้นตอนกระบวนการ คงต้องคาดหวังว่า กระบวนการอาจจะต้องไปช้าที่สวบ้าง มั่นใจ เอาแบบในมุมการเมืองนะคะการเมืองไทยไม่มีอะไรมากค่ะอำนาจรัฐอยู่ในมือใคร ทีใครทีมันละค่ะก็ไม่ต่างอะไรกับการเลื่อน ไปจะกลับมาใหม่อีก 3 เดือนข้างหน้าได้หรือไม่ขึ้นอยู่กับอำนาจรัฐยังอยู่ในมือหรือไม่ ข้อตกลงทางการเมืองยังคงเหมือนเดิมหรือไม่และบริบทแวดล้อมโดยพละโดยเฉพาะ พลังทางการเมืองภาคประชาชนเป็นแบบไหนยังไงตรงนี้ล่ะค่ะพี่ต้องลุ้นกัน ว่าจะกลับมาได้อีกหรือไม่กลับมาไหมแล้วกลับมาจะเหมือนเดิมหรือเปล่า ตอนนี้ต้องบอกว่าบางคนบางฝ่ายฟันธงไปแล้วนะคะว่าถอยออกไปแล้วไม่มีวันกลับ แล้วล่ะค่ะ ขอบคุณค่ะคุณย่า ผมทำขาถ้าจะพูดว่าวันนี้ทรัมป์ปั่นโลกป่วนอาจจะไม่ได้เกินจริงนะ ราคาเพราะจะเห็นได้ว่าตลาดทุนทั่วโลกปั่นป่วนจริงๆ Real Sector ตอนนี้การลงทุนนักลงทุนก็ยังไม่รู้เลยว่า หาทางลงทางออกได้ยังไงแล้วเรื่องนี้จะบรรเทาไปได้มากน้อยขนาดไหนนะถ้าตอนนี้สมมุติว่าเรา ผมส่งคุณจะได้ยินแล้วนะว่าตีนไม่ยอมถอยให้สหรัฐฉะนั้นภาษีมีโอกาส พุ่งขึ้นเป็นร้อย 4% สำหรับสินค้าที่จะส่งออกไปยังสหรัฐ คือก่อนหน้านี้จริงๆแล้วเนี่ยอัตราภาษีพื้นฐานสำหรับ นำเข้าสินค้าจากจีน เพิ่มขึ้นมาเป็น 50 เปอร์เซ็นต์แล้วก็ได้คิดง่ายๆแค่นี้แหละ iPhone ซึ่งเป็นผลิตภัณฑ์ที่ทำรายได้สูงสุดของ เกิน 50% ของรายได้ทั้งหมดในค่ะส่วนใหญ่เป็นผลิตในจีนแล้วลงคลิป ดูว่าไอโฟนเครื่องหนึ่งราคากับกุ้งแค่ไหนเขาประเมินกันแล้วนะคะว่าตัวท็อปตอนนี้ ถ้าเกิดบวกไป 50% เนี่ยภาษีนะคะอาจจะเครื่องละเกือบ 80,000 บาทคือบวกภาษีเข้าไปแบบนี้จะขายยังไงได้ไหวนะคะ แต่ว่าหยิบเล็บเจ็บเนื้อที่เดียวก็มองว่าแรงกดดันตอนนี้ก็เลย ที่ทำอยู่ไม่น้อยแล้วก็กำลังเป็นแรงกดดันในแง่ของการเมืองด้วยค่ะ วันนี้พอคนเห็นอิมแพคแล้วเนี่ยแล้วมันยังไม่เห็นไปในเฟสที่ชัดเจน เชื่อว่าคะแนนความนิยมของเขาเนี่ยจะลดลงไปเรื่อยๆ แล้วก็ธุรกิจที่เคยเฉพาะอย่างเงี้ยซึ่งเคยพักผ่อนครับวันนี้กำลังเริ่มบอกแล้ว โทรมาหน่อย แล้วก็คนข้างกายเนี่ยมันจะเจ็บขึ้นเรื่อยๆทุกคนลงทุนในตลาดหุ้น ผมเชื่อว่า ศูนย์แอร์ midea ตัวที่เป็น Point ที่สำคัญที่สุดคือคะแนนความนิยมของพรรครีพับลิกัน สิ้นปีหน้าเนี่ยเขาจะมีปิดเทอมเล็กสั้น ถ้ามันไปเรื่อยๆแล้วคะแนนความนิยมของบริการแย่แล้วเขาแพ้นี่เธอไปเลยชาตินี้ support ต่อพาสปอร์ตตอนนี้สบายเนี่ยมันจะ หายไปเลยคำถามคือ เศรษฐกิจโลกเนี่ยคนปีครึ่งได้ไหมอ่ะ อันนี้คือบัญชีคำถามเลยว่าถ้าเราต้องทนอีกปีนึงปีครึ่งเนี่ยก็เห็นอย่างนี้ไปเรื่อยๆเนี่ยฉันหยุดโลกคนได้จริงไหม ถามว่าเราทำเขาทำผิดไหมออกนโยบายมาแบบนี้ก็ได้มองแค่ในมุมของสหรัฐ ตรงนี้ถ้ามาหาจะบอกว่านี่คือทางเดียวที่จะนำรายได้กลับ ส่วนสูงสหรัฐขาดดุลมากที่สุดในโลกปีละ 1 ล้าน 2 แสนล้านดอลลาร์สหรัฐซึ่งต่างจากประเทศอื่นนะคะที่ถูกปรับภาษีส่วนใหญ่ ประเทศที่ได้ดุลการค้าทั้งนั้นโดยเฉพาะจีนค่ะและปีนี้ไทยได้ดุลการค้า ธารารัตน์ด้วยก็ไม่แปลกที่ธงของทรัมป์ก็เลยพุ่งเป้ามาแบบนี้ค่ะ ผมเชื่อนะครับว่า เอาชื่อจริงๆมันทำเห</w:t>
      </w:r>
      <w:r>
        <w:rPr>
          <w:i/>
        </w:rPr>
        <w:t xml:space="preserve">้ยอะไรเป็นสาเหตุของโรคมะเร็งจริงๆก็คือเขาขึ้นภาษีนำเข้าแล้วจะนำไปเป็นรายได้ของรัฐบาลได้ สิ่งนั้น จากวันนี้ ผมเชื่อว่าเขาไม่ลงกลับไปเป็นศูนย์แน่ งั้นผมอัพเดทไลน์ที่เราน่าจะเห็นในทุกประเทศ 10 ถึง 15 เปอร์เซ็นต์อย่างที่ว่า จะให้ไปถึง 10-15 เปอร์เซ็นต์ไปง่ายๆคนก็บ่น หายไปเลย 30 40 50 ลงมา 10 คนจะรู้สึกดี ผมมาใช้ที่เขาเนี่ยก็คือต้องทำให้คน Infestation ให้เยอะที่สุด จนยอมกดลงมา 10 เปอร์เซ็นต์แบบไม่มีเงื่อนไขหรือให้เงื่อนไขสาระดีที่สุด มีทุกประเทศเขาจะต้องทำยังไงที่จะให้สหรัฐนั้นยอมรับว่าทำในอ่อนนะคะเรามาดูว่าสิ่งที่ทำเขา เป้าหมายจากการรวบรวมข้อมูลทั้งหมดแต่นักเศรษฐศาสตร์ก็มองว่าอย่างแรกที่ศาลาต้องการก็คือ ไปซื้อสินค้าสาระเพิ่มตรงนั้นก็จะมีแต้มต่ออย่างที่สองก็คือ ต้องให้ตีเนี่ยมาสวมสิทธิ์ในการส่งออกไม่ใช่ว่ามาใช้เป็นทางผ่านแล้วส่งออกไปสหรัฐ 3 ก็คือลดข้อกีดกันทางการค้าให้กับสหรัฐด้วยค่ะ อย่างที่ 4 คืออย่าลืมไปลงทุนในสหรัฐเพิ่มเติมและอย่างที่ 5 อย่าลืมเปิดทางให้สินค้าสหรัฐเข้ามานะคะซึ่งทั้ง 5 ข้อเนี่ยถือว่าเป็นแนวทางการเจรจาโดยเฉพาะ ที่ไทยตอนนี้อาจจะยังพูดน้อยไปซะหน่อยนะคะแต่ก็ถือว่าเป็นไม้เด็ด มากเลยที่จะทำให้ใครลำบากใจคือกันเลือก เลือกที่จะยอม ป้องสินค้าของตัวเองหรือเลือกที่จะยอมที่จะบรรเทาปัญหาภาษี จะเกิดขึ้นกับ 10 ท้ายอีกหลายๆชนิดที่ส่งไปสหรัฐค่ะตรงนี้ใครจะต้อง สมัครใจมากๆนะคะเพื่อทำให้เกิดการเจรจาเกิดขึ้นตอนนี้ยื่นไม้ตายมาให้ใช้แบบ สิ่งที่ไทยต้องทำก็คือการเข้าไปรีบเจรจาแต่เจรจาไม่ใช่ว่า นำข้อเสนอไปเลยนะคะว่าเป็นการทดสอบว่าตกลงแล้วสิ่งที่ฉันต้องการคืออะไรกันแน่จ๊ะ ประเทศไทยเองยื่นข้อเสนอไปถ้ารีบไปก็อาจจะไม่ตรงแล้วก็ไม่ได้เป็นประโยชน์ด้านหนึ่งการเจรจา ขึ้นกับสหรัฐนะคะนอกประเทศแต่สิ่งที่สำคัญไม่แพ้กันที่นักเศรษฐศาสตร์มก ถ้าอย่าลืมเตรียมการเจรจาไว้เบื้องหลังก็คือการเจรจากับ ส่งต่างๆภายในประเทศนี่แหละอาจจะเป็นกลุ่มที่กำลังจะได้รับผลกระทบจากการเยียวยายกตัวอย่างเช่น กลุ่มเกษตรกรนะคะถ้าเกิดว่าไทยต้องการที่จะเปิดทางนำเข้าสินค้าเกษตรจากสหรัฐแล้วกลุ่มไหนบ้าง พี่จะมีปัญหาจะมีการเยียวยาอย่างไรต้องมีราคาเป็นจุดที่ยากที่จะเจรจานะคะคงต้องหาแต่อย่างไรก็ตาม นายกรัฐมนตรีแพทองธารได้โพสต์ย้ำแล้วว่าคนที่นำทัพไปเพื่อไปคุยในก็คือรองนายกวิชัยจนถามว่า เขามีการประสานนัดหมายเรียบร้อยแล้วกับ usci หรือว่าสำนักผู้แทนการค้าของสหรัฐแล้วก็หน่วยงานต่างๆของสหรัฐอเมริกานะคะ เตรียมเอาข้อเสนอด้วยการวางยุทธศาสตร์ที่บอกว่ารู้เขารู้เรานอกจากจะไปต่อ โทรแล้วจะรับมือยังไงต่อนโยบายทรัมป์นะคะประเทศอื่นเขาว่ายังไงกันบ้างตอนนี้ต้องปิด ปฏิกิริยาแล้วทำอย่างไรที่ไทยจะได้ประโยชน์ด้วยเช่นกันค่ะ ไม่ต้องอย่างที่คุณพิมพี่มลบอกนะคะตลาดทุนก็มีปัญหาตลาดหุ้นก็ปวดไปทั้งโลก เหมือนกันดัชนีตลาดหลักทรัพย์บ้านเราเองก็สะเทือนหนักจากสงครามการค้าค่ะ เราจะเห็นว่ารัฐบาลนี้อาจจะมีมาตรการในการรับมือพร้อมที่จะเจรจากับผู้นำสหรัฐแล้วก็จริงแต่ว่า เปิดตลาดหุ้นเช้าวันนี้ ก็ยังไม่ค่อยกระตุ้นเท่าไหร่นะคะตลาดยังอยู่ในดันลบกันอยู่มันก็สอดคล้องไปกับ ทางของตลาดหลักทรัพย์ในเอเชียค่ะที่กังวลกับมาตรการภาษีศุลกากรสหรัฐ พี่กำลังจะมีผลเฟส 2 กันในวันนี้ตามเวลาท้องถิ่นค่ะแล้วก็รวมไปถึงการต่อ โทรกลับระหว่างสหรัฐ ด้วยดังนั้นมันก็เลยไม่น่าแปลกใจนะคะที่เปิดตลาดเช้าวันนี้หุ้นในเอเชียแปซิฟิก ปรับตัวลดลงกันทั่วหน้าค่ะชะนีนิเคอิของตลาดหุ้นญี่ปุ่นนะคะเปิดมา 30 กว่า ก็จริงแต่มันปรับลดลงไป 400 กว่าจุดค่ะคิดเป็นลดลงร้อยละ 1 46 เปอร์เซ็นฮั่งเส็งฮ่องกงเปิดลงมาก็ลดลงไป 600 กว่าจุดแล้วติดลบไป 3 ตัว 14 เปอร์เซ็นต์ค่ะยังไม่พอค่ะยังมีเซี่ยงไฮ้คอมโพสิต เซี่ยงไฮ้คอมโพสิตของจีนเปิดมา 30 กว่าจุดก็จริงแต่มันก็ลดลงไป 30 50 กว่า เท่ากับว่า เปิดมาก็ลดลงไปแล้ว 1.1 3% นะคะเอสแอนด์พี australia’s ลดลง 1.06 เปอร์เซ็นต์ composite ของเกาหลีใต้ก็ลดลงไปศูนย์ 18 เปอร์เซ็นต์ถ้าดูแบบนี้แล้วของเราเปิดมาจะลบ ก็ไม่แปลกตั้งแต่ว่าให้ไปดูดัชนีหุ้นเมื่อวานนี้ค่ะ 1,000 74.5 9 จุดลดลงไป 50 กว่าจดนะคะถ้าเกิดคิดเป็นเปอร์เซ็นต์เนี่ย ลดลงไปถึง 4.50 เปอร์เซ็นต์มูลค่าการซื้อขายอยู่ที่ 600 พันกว่าล้านบาทนะมันก็ดูแล้วค่อนข้างจะสอดคล้องกับทิศทางหุ้นเอเชียจะบอกว่าสาหัส หุ้นตลาดอื่นเมื่อเทียบกับวันเดียวกันที่ปิดไมค์มันก็ไม่เชิงแบบนั้นนะคะคุยกับ คุณกฤตพลไพรสะอาดไพรไพศาลกิจรองกรรมการผู้จัดการฝ่ายวิเคราะห์ล่ะ บริษัทหลักทรัพย์ยูโอบีเคย์เฮียนประเทศไทยเธอว่าทำไมเราถึงได้ ปรับตัว รถ ลงไปเยอะแบบนี้นะคะคือทางคุณกฤตพลเนี่ยให้น้ำหนักในเรื่องของสงครามการ ฟ้าเป็นสำคัญประกอบกับ ไปบ้านเราค่ะคือวันจันทร์ตลาดหุ้นบ้านเราปิดทำการดังนั้นการซื้อขายมันก็สะท้อน ทางในวันกิ๊ฟปิดทำการไปนั่นเองค่ะ อะไรตลาดปรับตัวลดลงระดับประมาณ 4 ถึง 13 เปอร์เซ็นต์ เพราะฉะนั้นการที่เมื่อวานเราลงไประดับประมาณซัก 5 ถึง 6% นี้ก็ต้องถือว่ามันก็เป็นการสะท้อน อธิษฐานของ การลดลงของตลาดในช่วงวันที่เราปิดทำการไปนะครับ ทวีปเอเชียส่วนใหญ่โดนภาษีกันระดับประมาณ 24 ถึง 49 นะครับ อาจจะมีคนที่โดนต่ำอย่างสิงคโปร์ซัก 10 เปอร์เซ็นต์เนี่ยแต่ว่า นอกนั้นเดี๋ยวก็คือโดนกันก็น่าจะเยอะเวียดนามโดน 46 แล้วโดน 37 ก็แปลว่าถ้าหนีให้ของการเป็นนิคมอุตสาหกรรม วันนี้มณีเซาท์อีสเอเชียไม่ได้ เท่ากับว่าลูกโซ่จากกำแพงภาษีที่บีบให้เราต้องนำเข้าจากสหรัฐอเมริกา สมัครขึ้นมันจะไปสะท้อนกับการลดการนำเข้าจากประเทศ ลดลงด้วยขณะเดียวกันประเทศอื่นที่เขาส่งเข้าบริการได้น้อยมันก็ทำให้การมา ของจากบ้านเราลดน้อยลงไปด้วยค่ะรวมถึงเรื่องของการลงทุนที่ได้รับผลกระทบ สวยแล้วค่ะอย่างเรื่องของการย้ายฐานการผลิตที่ฟังเสียงไปเมื่อสักครู่นี้ทั้งเราทั้งเพื่อนบ้านใน อาเซียนเนี่ยเคยได้รับผลดีมาโดยตลอดแต่คราวนี้ทำขึ้นกำแพงภาษีตอบโต้กัน ถ้วนหน้าเลยนั่นหมายความว่าสิ่งที่เราเคยได้เปรียบประเทศที่เขาจะย้ายการผลิต อยู่บ้านเราแล้วส่งไปอเมริกาเนี่ยก็มองดูแล้วมันไม่มีที่ไหนปลอดภัยเลย การลงทุนในนิคมอุตสาหกรรมในพื้นที่อาเซียนก็สะเทือนหนักถึงขั้นอาจจะชะงักงันไปนี่เป็นเหตุให้หุ้นในกลุ่ม อุตสาหกรรมรถหนักลงด้วยล่ะ ยังไม่พอค่ะการคาดการณ์ GDP ของบ้านเราที่เคยคาดการณ์กันไว้ว่าปีนี้อาจจะได้ 2.9 มันอาจจะได้รับผลกระทบแล้วไปเหลือแค่ 2 ถึง 2.3 เท่านั้นสาเหตุ เครื่องจักรด้านการส่งออกที่จะไปค้าขายกับสหรัฐเนี่ยมันอาจจะหายไป 20-30 เปอร์เซ็นต์เท่ากับว่า หุ้นในกลุ่มธนาคารเองเขาก็จะได้รับผลกระทบเนื่องมาจากบรรดาสินเชื่อมันจะหด ประกอบกับการคาดการณ์การลดดอกเบี้ยของตนเองที่อาจจะส่งผลต่อรายได้ของ ธนาคารมันลดลงก็เลยเป็นเหตุปัจจัยที่คนในกลุ่มธนาคารมันโรงแรมแล้วก็ไปสะเทือน ตลาดหลักทรัพย์บ้านเราให้ลดลงเยอะลงไปด้วยนะคะแต่ว่ามันจะต่ำไปจน ต่ำกว่า 100 บาทไหมหรือความเป็นไปได้ที่จะกลับมายืนที่เดิมเรา 1,500 มันจะเป็นไปได้อีกหรือเปล่าคุณกฤตพลมองว่าเหมือนยาก มันต้องบอกว่าจริงๆแล้วเนี่ยประเมินยากอยู่เหมือนกันนะครับเพราะว่าตัวแปรอะไรอย่างเนี่ย มันไม่ใช่เป็นเรื่องแค่ระหว่างไทยกับอเมริกาแต่มันเป็นตัวแปรที่มันจะพันกันไปหมดเลยนะครับ สมมุติเรา เขาจะไม่กล้ามากขึ้นเราก็ต้องนำเข้าจากคนหรือน้อยลงคนอื่นก็จะทำแบบเดียวกับเรา หรือถ้าเขาต้องนำเข้ามาจากอเมริกาแล้วก็ซื้อใช้ได้กับ อาจจะต้องเรียกไปนำเข้าจากอเมริกา หน้าปลวกตัวนี้มันเลยทำให้ การประเมินผลกระทบจากเรื่องสงครามยังไงคะเนี่ย เออมันทำได้ค่อนข้างที่จะยาก ไอ้กานจะกลับไป วันนี้ก็คงจะไม่ใช่เรื่องง่ายเพราะเราก็เสร็จแล้วว่าบ่นภาพของ สงครามการค้า มันทำให้อุตสาหกรรมที่ยิง สภาพเศรษฐกิจโลกและปัจจัยภายนอกเนี่ยมันโดนผลกระทบ ไม่มากก็น้อย ไปนั้นการฟื้นของคุณในกลุ่มพวกนั้นเนี่ย มาจากคณะกรรมการ ยกเว้นว่าเรายกเลิก สงครามการค้าควรทำเปลี่ยนท่าทีเลยซึ่งคงไม่ใช่เล่นในนั้น ถ้ามันจะฝืนได้มันต้องไปลุ้นในส่วนอื่น ไปฉันไปลุ้นว่าภาพของเศรษฐกิจภายในประเทศมันไปได้ นั่นหมายความว่าการจะปรับ ลักทรัพย์ในบ้านเราจะปรับไปรถต่ำกว่า 1000 ในเวลาอันใกล้เนี่ยมันอาจจะยังไม่เกิด นะคะเพราะว่าตอนนี้มันอยู่ที่จุดต่ำสุดที่ประเมินกันอยู่ละก็อาจจะอยู่ในห้วง ประมาณกรอบ 1,100 บวกลบกันไปแต่การจะกลับไปเป็น 1,500 เนี่ย ค่อนข้างยากทีเดียวนะคะภาพรวมเศรษฐกิจบ้านเราตอนนี้ดูไม่ค่อยดีเลยค่ะ ผลกระทบทางจากปัจจัยภายนอกจากสงครามการค้าปัจจัยภายในเศรษฐกิจของประเทศเราเอง ออกไปโดนฉุดจากเศรษฐกิจโลกอีกต่างหากการท่องเที่ยวก็ไม่สดใสอย่างที่หวังการกระตุ้นเศรษฐกิจ ทำได้ยากเพราะว่าเพดานหนี้ภาครัฐมันก็เป็นกลุ่มแล้ว หนี้สินต่อ GDP เรา 66% จะแตะเพดานที่ 70% เข้าไปละนี่ล่ะค่ะจด สำหรับรัฐบาลที่จะประคับประคองสถานการณ์เศรษฐกิจยกเว้นก็แต่ถ้าจะมีการ รับนโยบายภาษีของสหรัฐจบสงครามการค้าลงอาจจะทำให้เราหายใจหายคอได้คล่อง ในระยะอันใกล้นี้นะคะซึ่งล่าสุดเนี่ยก็มีรายงานมาว่าสหรัฐอเมริกา ใช้กำแพงภาษีในเฟสที่ 2 ขึ้นมาแล้วด้วยนะคะอันนี้เป็นผลที่เราจะต้องรอรับระหว่างที่รอการ เจรจากับสหรัฐด้วยค่ะขณะเดียวกันทำเนียบขาวตอนนี้ยืนยันแล้วนะคะว่า ภาษีนำเข้าจากจีนจะเริ่มเก็บ อัตราร้อยละ 104 นะคะใดช่วงเวลานี้เรียบร้อยแล้วด้วยซ้ำเช่นเดียวกับมาตรการภาษีสูงกว่าอัตราขั้น ต่างประเทศนะคะขณะที่ผู้นำสหรัฐบอกว่าจะเก็บภาษีนำเข้าอยากหลังใหญ่ด้วยค่ะ โดนัลด์ทรัมป์ประธานาธิบดีสหรัฐเปิดเผยว่าเตรียมประกาศเก็บภาษีนำเข้าผลิตภัณฑ์ ยาครั้งใหญ่เร็วๆนี้นะคะโดยให้เหตุผลว่าจะช่วยกดดันบริษัทยาต่างๆให้ย้ายฐานการ เข้าสู่สหรัฐ ซึ่งยาก็เป็นหนึ่งในสินค้าที่ได้รับการยกเว้นจากมาตรการภาษีนำเข้าที่ผู้นำสหรัฐ เมื่อสัปดาห์ที่ผ่านมาซึ่งฐานผลิตยาส่วนใหญ่ปัจจุบันอยู่ที่จีนอินเดีย ออสเตรเลียและยุโรปนะคะทำให้ผู้เ</w:t>
      </w:r>
      <w:r>
        <w:t xml:space="preserve">**</w:t>
      </w:r>
      <w:r>
        <w:rPr>
          <w:i/>
        </w:rPr>
        <w:t xml:space="preserve">วชาญบางส่วนกังวลว่าการขึ้นภาษีผลิต สัญญาจะส่งผลให้ราคายาในตลาดสูงขึ้นด้วย ข้อสอบทำเนียบขาวยืนยันว่ามาตรการเก็บภาษีนำเข้าสินค้าจากจีน 104 เปอร์เซ็นต์เนี่ยจะมีผลบังคับใช้ทันทีนะคะซึ่งก็เป็นไปตามเวลาของสหรัฐ แล้วก็ตรงกับช่วงเวลาประมาณเที่ยงของไทยนี่แหละค่ะหลังจากที่จีนไม่ยอมยกเลิกกัน ภาษีสินค้านำเข้าเพื่อตอบโต้สหรัฐเช่นเดียวกับมาตรการภาษีนำเข้าต่อบางประเภทในอัตราสูง ฝากขั้นต่ำร้อยละ 10 ซึ่งมีผลบังคับใช้เช่นกันนะคะ วันนี้ก็มีร่วมจัด 10 ประเทศที่ขอเจรจากับสหรัฐให้ทบทวนมาตรการภาษีดังกล่าว ซึ่งผู้นำสหรัฐสั่งการให้คณะทำงานมุ่งบรรลุข้อตกลงที่เหมาะสมกับแต่ละประเทศ ต้องเป็นประโยชน์กับชาวอเมริกันและแก้ไขปัญหาการขาดดุลการค้าที่เหลือรังขนาด ขณะที่ประเด็นพิพาทระหว่างอีลอนมัสก์ มหาเศรษฐีเจ้าของเทสลาที่โจมตีปีเตอร์โบโร่ที่ปรึกษาด้านการค้าของผู้นำสหรัฐ คนโง่เผาจากการวิจารณ์เทสล่าและ Mazda ไม่ใช่ผู้ผลิตรถยนต์แต่เป็นผู้ประกอบชิ้นส่วนรถยนต์ข้อสอบคณิตศาสตร์ระบุว่าเป็นเพียงการทะเลาะ บ้านของพวกผู้ชายค่ะ ส่วนประเด็นที่ senegal รองประธานาธิบดีสหรัฐให้สัมภาษณ์กับ Fox News หมาที่แล้วและระบุว่าสหรัฐเหมือนกำลังยืมเงินจากชาวนาจีนเพื่อซื้อสินค้าที่เท่านั้น เรานั้นผลิตมาขายพรุ่งนี้ทำให้โฆษกกระทรวงการต่างประเทศจีนตอบ แหวนทั้งหยาบคายและไม่ให้เกียรติกันซึ่งเป็นสิ่งที่น่าเสียใจอย่างยิ่ง ชะนีตลาดหลักทรัพย์สหรัฐเมื่อวานปิดตลาดแดนลบอีกครั้งหนึ่งนะคะแม้ว่าจะมีสัญญาณบวช เปิดการซื้อขายท่ามกลางกระแสกังวลเกี่ยวกับมาตรการภาษี ดัชนีดาวโจนส์ปิดตลาดร่วงลงไปร้อยละ 0.8 4 เช่นเดียวกับเอสแอนด์พี 500 ค่ะปิดตลาดลดลงร้อยละ 1.5 7 adidas.com ประสิทธิ์ปิดตลาดลดลงร้อยละ 2.1 ค่ะ วันนี้กำแพงภาษีที่สหรัฐเรียกเก็บ อากรนำเข้าจากสินค้าของหลายสิบประเทศทั่วโลกในอัตราสูงกว่าร้อยละ เริ่มมีผลใช้บังคับไปแล้วนะคะก็เลยเกิดความกังวลถึงผลกระทบรุนแรงต่อเสร็จ โรคที่จะตามมาแต่คุณทิพวรรณจริงๆแล้วมันไม่ใช่แค่โลกเท่านั้นนะเพราะว่าสหรัฐเองก็เจ็บหนักจากมาตรการ ตัวเองเหมือนกันนะคะ ประเด็นนี้น่ากังวลมากนะเพราะว่าในท้ายที่สุด ถึงแม้ว่าทำเองต้องการให้กำแพงภาษีนำเข้าสินค้าจากต่างประเทศให้ช่วย สร้างเม็ดเงินให้กับตัวรัฐบาลเองแต่ว่า ในท้ายที่สุดมาตรการมันก็จะย้อนกลับมาทำร้ายเศรษฐกิจสหรัฐเองด้วยเช่นกันค่ะ ปัจจุบันนักเศรษฐศาสตร์จากหลายสถาบันทางการเงินต่างๆมาแสดงความกังวลถึงโอกาสในการเกิด ถอยทางเศรษฐกิจทั่วโลกนะคะที่เพิ่มมากขึ้นเรื่อยๆยังใจพี่มอบการประเมินตัวเลข ความเสี่ยงเอาไว้สูงถึง 60 เปอร์เซ็นต์นะคะขณะที่โกลแมนแซคชี้ถึง สายที่จะมีผลต่อภาพรวมของเศรษฐกิจทั้งความไม่แน่นอนของนโยบายด้านเศรษฐกิจของรัฐบาล ถามเงื่อนไขทางการเงินแล้วก็ความไม่พอใจของผู้บริโภคที่อาจจะเลือกไม่ซื้อสินค้าจ๊ะ ผลการออก โทรค่ะ Lauren ฟ้องนายกรัฐมนตรีสิงคโปร์ใช้โอกาสระหว่างการประชุมสภาเมื่อวานนี้แสดง ความผิดหวังอย่างมากนะคะต่อการตัดสินใจของสหรัฐที่บังคับใช้อัตราภาษีนำเข้า เป็นกับทุกประเทศทั่วโลกซึ่งรวมถึงสิงคโปร์ด้วยทั้งๆที่ 2 ประเทศเนี่ยมีความ สถานที่ลึกซึ้งและยาวนานและมีไม่ใช่สิ่งที่จะทำเพื่อนได้ค่ะนอกจากนี้ผู้นำสิงคโปร์ยังย้ำด้วยนะคะว่าการดำเนินการ ระบบการค้าโลกที่สหรัฐเป็นผู้ก่อร่างสร้างระบบนี้ขึ้นมาเองกับมือ รวมทั้งยังสร้างรอยร้าวให้กับความสัมพันธ์ของสองประเทศด้วยป้าสิงคโปร์จะไม่ดำเนินมาตรการ ทางภาษีค่ะและชีวะสงครามการค้าแบบ เต็มรูปแบบมีโอกาสเกิดมากขึ้นเรื่อยๆในขณะนี้ค่ะ รับตั้งแต่นั่งเก้าอี้ประธานาธิบดีสหรัฐโดนัลด์ทรัมป์ประกาศมาตรการกำแพงภาษีแล้วก็ ว่าจะเก็บภาษีนำเข้าสินค้า หลายประเทศ ในหลายรอบนะคะถ้าสรุปเฉพาะข้อมูลที่มีการประกาศใช้แล้วจะแบ่งได้เป็น 3 กลุ่มใหญ่ๆด้วยกันคนชมนั่นคือกัน ตั้งกำแพงภาษีมะปรางประเทศ ต่างประเทศสินค้าแล้วก็ภาษี Oppo ค่ะแบบลายประเทศนี้เขาจะเน้นไปที่ประเทศที่เกี่ยว ปัญหาผู้อพยพแล้วก็การลักลอบขนยาเป็นนิ้วเข้าสหรัฐนะคะซึ่งแคนาดาและเม็กซิโก โดนภาษีในกลุ่มนี้ตั้งแต่ 10 ถึง 25% ในสินค้าบางประเภทขณะที่จีนเองโดนกับสินค้า คณิต 10 เปอร์เซ็นต์ค่ะก่อนจะเพิ่มขึ้นเป็น 20% ป่าตีนยังโดนบวกเพิ่มจากภาษีตอบโต้อีก 2 ขนาดนะคะนี่คือ 34% และ 50 เส้นหลังจากตีนไม่ยอมอ่อนข้อให้กับสหรัฐรวมเป็น 104 เปอร์เซ็นต์ด้วยกันค่ะส่วนการเก็บภาษีนำเข้าตามประเภทสินค้าตอนนี้ ที่บังคับใช้แล้วในคืนแรกและอลูมิเนียมค่ะพี่โดนภาษีนำเข้า 25% เดือนที่แล้วนะคะ ที่สหรัฐเริ่มเก็บภาษีนำเข้ารถยนต์จากทุกประเทศ 25% เมื่อต้นเดือนที่ผ่านมา และในวันนี้ตามเวลาในสหรัฐแน่นอนว่ามีการเริ่มการเก็บภาษีตอบโต้ทั่วโลกใน ที่แปะปากกันในแต่ละประเทศค่ะหลังจากเริ่มเก็บอัตราภาษีพื้นฐาน 10 เปอร์เซ็นต์ไปเมื่อวันเสาร์ ขันหมาก กำแพงภาษีทั้งหมดที่ระบุไปก่อนหน้านี้นะคะเป็นเพียงส่วนหนึ่งของมาตรการที่ Prime บังคับถ่ายเท่านั้นค่ะตราทางภาษีดังกล่าวส่งผลให้อัตราภาษีนำเข้า ค่าเฉลี่ยของสหรัฐนะคะ ตัวเพิ่มสูงขึ้น เดิมอยู่ที่ 2.5% เมื่อปีที่แล้วมาอยู่ที่ 16.5 เปอร์เซ็นต์ ปีนี้ค่ะซึ่งถือว่าเป็นอัตราภาษีเฉลี่ย ที่สูงที่สุดนับตั้งแต่ปี 1937 เลยทีเดียวนะคะแต่ผู้นำสหรัฐยืนยันเขาว่าจะไม่ยอมถอยในเกม นี้นะคะ พร้อมทั้งเรียกร้องให้ชาวอเมริกันเชื่อมั่น อดทนค่ะเพราะว่าความยิ่งใหญ่จะตามมาจากมาตรการเหล่านี้รวมทั้งยังบัญญัติ ไปด้วยผู้ชมเป็นคำว่าผลิตมาจากคำว่า Panic หรือว่าตื่นตก เรียกกลุ่มคนที่ทำบอกว่าทั้งอ่อนแอระโงกขาวค่ะโดยหลายคนตีความว่าทำต้องการโจมตีไปที่ชาบู ออกมาแสดงความกังวลถึงผลกระทบ มาตรการกำแพงภาษีของเขาค่ะ oxidation ซึ่งเป็นสถาบันวิจัยที่เขาไปเก็บข้อมูลนโยบายภาษีของสหรัฐประเมินผล กระทบทางเศรษฐกิจ ที่สหรัฐจะได้รับจากสงครามการค้าในรอบนี้โดยแบ่งเป็น 2 กลุ่มด้วยกันได้แก่ ผลกระทบจากการเก็บภาษีก่อนวันที่ 2 เมษายนหรือว่าวันแห่งการปลดแอกของอเมริกา กลุ่มผลกระทบจากภาษีนำเข้าที่ทำประกาศในวันที่ 2 เมษายนนะคะ เพิ่งเก็บภาษีสินค้านำเข้าจากทุกประเทศทั่วโลกตั้งแต่ ไปจนถึง 50 เปอร์เซ็นต์ซึ่งนี่ยังไม่นับรวมการประกาศขึ้นภาษี โต๊ะจีนครั้งล่าสุด 50% ด้วยค่ะโดยในกลุ่มแรก Foundation เขาประเมินเขาว่าการเก็บภาษีนำเข้าในกลุ่มนี้จะเพิ่มรายได้ให้กับสหรัฐนะตัวเลขอยู่ที่ 1.3 ล้านล้านดอลลาร์สหรัฐในช่วง 10 นับจากนี้แต่ว่า GDP ของประเทศไทยลดลงประมาณ 0.3 เปอร์เซ็นต์ค่ะขณะที่การเก็บ ภาษีนำเข้าตามประกาศในวันกด มีแต่สร้างรายได้เพิ่มอีก 1.5 ล้านล้านดอลลาร์สหรัฐใน 10 ปี ปฏิวัติลง 0.4 เปอร์เซ็นต์ตั้งนานแล้วสรุปรวมแล้วท่านโลก ไม่ตอบโต้สหรัฐเลยรัฐบาลความน่าจะมีรายรับเพิ่มนะ ล้านดอลลาร์แต่ว่า GDP หดตัวลง 0.7% ด้วยกันค่ะ ปัจจุบันนะคะมีเพลงทักษิณธรรมดาแล้วก็สภาพยุโรปเท่านั้นที่ออกมาประกาศมาตรการ ทางภาษีกับสหรัฐซึ่งถ้ามีการบังคับใช้มาตรการดังกล่าวก็ย่อมส่งผลกระทบ ภาพรวม GDP ของสหรัฐอย่างหลีกเลี่ยงไม่ได้ค่ะขณะที่มีการประเมินด้วยว่ามาตรการทาง ทำให้สหรัฐนำเข้าสินค้าจากต่างประเทศลดลง มากกว่า 800 ล้านดอลลาร์สหรัฐในปี 2025 นี้นะคะหรือว่า 1 ใน 4 ของการนำเข้าทั้งหมดค่ะ หลังจากนี้ต้องรอดูนะคะว่าการเจรจาของสหรัฐกับหลายประเทศทั่วโลกออกมาในทิศทางไหน คุยแล้วก็ตกลงกันได้หรือไม่แล้วจะมีประเทศไหนออกมา มาตรการตอบโต้เพิ่มเติมอีกหรือเปล่าเพราะว่าดูๆไปแล้วเหมือนจะยังไม่หยุดเพียงแค่นี้คุณพิมลคุณจะ ไม่น่าเชื่อเพราะว่านั่งเก้าอี้นี้มาไม่ถึง 3 เดือนนะคะแต่เขาเปิดฝึกกับ การค้าของโลกไปเรียบร้อยแล้วค่ะถามรอบที่ 2 ด้วยนะคะขอบคุณค่ะขอบคุณค่ะ การเจรจากับสหรัฐนั้นหลายประเทศก็เตรียมข้อเสนอที่จะไปแลกเปลี่ยนนะคะเพื่อให้สาระนั้นยอมรับ ภาษีนำเข้าสินค้ารวมถึงไทยด้วยนี่อาจจะต้องยอมนำเข้าสินค้าจากสหรัฐ เพิ่มขึ้นแต่พรุ่งนี้ก็มีความกังวลจากผู้ประกอบการรายย่อยในภาคเกษตรที่อาจารย์พูด กระทบจากสินค้านำเข้ามารายการนะคะแต่ตามเรื่องนี้ในสัญญาเศรษฐกิจกับคนที่ติดแค่สินค้าค่ะ 29 เมษายนอาทิตย์นี้ มาตรการตอบโต้ภาษีกับประเทศคู่ค้าของสหรัฐและมีผลบังคับใช้นะครับ ไทยเราก็โดนที่ร้อยละ 30 แต่ว่าก่อนหน้านี้รัฐบาลจะมีแนวทางการเจรจาออกมาอย่างเช่นการนำเข้าสินค้าจากสหรัฐเพิ่มขึ้น ทำให้ผู้ประกอบการในประเทศโดยเฉพาะรายย่อยและภาคการเกษตรนะครับวันนี้เริ่มกังวล ผลกระทบจากสินค้านำเข้าที่อาจจะเพิ่มขึ้น ในการประชุมติดตามมาตรการการค้ากับสหรัฐที่มีนางสาวแพรทองธารชินวัตรนายกรัฐมนตรี ประธานเมื่อวานนี้แล้วครับ การพูดถึง 5 แนวทางในการเจรจากับสหรัฐ ไปที่นโยบายในลักษณะของวินวินโซลูชั่น ให้เกิดผลดีต่อทั้งไทยและสหรัฐนะครับ หลักๆที่มีการเจรจากัน กลับสหรัฐนะครับแน่นอนว่าไทยนั้นต้องทำให้สหรัฐเห็นว่า มีความพยายามในการแก้ปัญหาขาดดุลการค้าและดุลการค้ากับสหรัฐ แล้วทางเข้าแลกอย่างที่คุณพิมลได้วิเคราะห์ไปก่อนหน้านี้นะครับแล้วก็คือการนำเข้าสินค้า จากสหรัฐเพิ่มขึ้นโดยเฉพาะ การนำเข้าพืชเกษตรและก็ ผลิตภัณฑ์จากสัตว์นะครับโดยเฉพาะเครื่องในชิ้นส่วนจากสัตว์โดยเฉพาะเครื่องใหม่นะครับ นี่เป็นครั้งแรกที่จะมีการเจรจา จากนี้ยังมีมาตรการเพิ่มการผ่อนคลายภาษี ไม่เป็นอุปสรรคต่อการค้าของสหรัฐนะครับและการแก้มาตรการ การการค้าที่ไม่ใช่ภาษีหรือว่านอนแทน แล้วก็ประเด็นสำคัญนะครับนั่นก็คือการคัดกรองสินค้า จากประเทศอื่นที่มาใช้ถิ่นกำเนิดจากไทยส่งไปขายยังสหรัฐ รวมไปถึงการเพิ่มโอกาสการลงทุน ธุรกิจพลังงานในสหรัฐเพิ่มมากขึ้นด้วยเช่นกันครับ ที่ผ่านมาหลายเวทีที่มีการถกแก้ปัญหาจากนโยบายสหรัฐ พรุ่งนี้ไปที่ภาคการส่งออกและภาคอุตสาหกรรมรายใหญ่เป็นหลักนะครับ แต่ว่ารัฐบาลนั้นจะย้ำว่าจะต้องไม่ส่งผลกระทบต่อผู้ประกอบการในประเทศ อีกพักหนึ่งตอนนี้เริ่มมีสัญญาณความกังวลจากผู้ผลิตรายย่อยและภาคเกษตรนะครับ อย่างเช่นสมาคมผู้เลี้ยงสุกรแห่งชาติที่เมื่อวานนี้ไปยื่นหนังสือถึงรัฐบาลคัดค้าน การเปิดให้นำเข้าชิ้นส่วนสุกรจากสหรัฐ บอกว่าอาจจะกระทบ คนที่เลี้ยงสุกรในประเทศที่บางส่วนน้ำผึ้งรอดจากโรคระบาดและก็การลักลอบนำเข้าเนื้อ ก่อนเผื่อนะครับ หากมีการนำเข้าเพิ่ม อาจจะกระทบซ้ำเติมผู้ประกอบการในประเทศครับ วันนี้ 4 องค์กรประกอบด้วยสมาคมชาวนาและเกษตรกรไทยสมาคมโรงสีไทย สมาคมชาวไร่มันสําปะหลังแห่งประเทศไทย สมาคมการค้าพืชไร่ ก็เดินทางไปยื่นหนังสือที่ทำเนียบรัฐบาลเช่นกันครับ ทักษะการตั้งรับสินค้าที่ไทยจะต้องเจรจานำเข้าจากสหรัฐเพิ่มขึ้นแล้วนะครับ มุมมองจาก กรรมการและรองผู้จัดการใหญ่ธนาคารกรุงเทพนะครับที่ระบุว่า แนวโน้มที่มีการตอบโต้ทางภาษีระหว่างสหรัฐและจีนที่ไม่มีใครยอมใคร ตามนั้นประกาศว่าจะเก็บภาษีจากจีนเพิ่มขึ้นถึงร้อย 4 เปอร์เซ็นต์นะครับพี่อาจทำให้ ไทยยังต้องเตรียมรับมือกับสินค้าจากจีน ที่ถูกกำแพงภาษีจากสหรัฐและก็ทักไปยังขายเพิ่มมากขึ้น ซึ่งจะส่งผลกระทบต่อผู้ประกอบการรายย่อยของไทยอย่างหลีกเลี่ยงไม่ได้ครับ ว่าธุรกิจที่น่ากังวลใจนะครับก็คือภาคธุรกิจที่ในประเทศด้วย ผมต้องวนใจจริงๆว่าเราจะมีไหมสัก 1 บาท 2 ที่ชนเราคือมัด 1 นี้คือทาเล็บด้วยตัวมันเอง จะมา 2 เนี่ยคือสิ่งที่จริงมาจากประเทศจีนก็ว่าจีนอย่างที่บอกดูเหมือนว่าจะไม่มีใครยอมใคร ถ้าไม่มีใครยอมใครและในลักษณะนี้นะครับไม่ยอมเจรจาเนี่ย ก็คงยืนละแต่ถ้าเกิดยืดเยื้อนี้ก็หมายความว่าสินค้าจริงก็จะไหลมาที่เราแน่ๆเลย เราก็ต้องเตรียมการรับภาระเรื่องของภาคนี้ นอกจากผลกระทบที่เกิดกับการค้าขายของผู้ประกอบการรายย่อยและภาคเกษตรในประเทศแล้วนะคะ จะมีผลกระทบทางอ้อมที่หลีกเลี่ยงไม่ได้เช่นกัน ซึ่งจะกระทบกับ ภาคการท่องเที่ยวอาจได้รับผลกระทบจากภาวะเศรษฐกิจโลกที่ถดถอยเศรษฐกิจไทย ไม่ถึงเป้า ทำให้จำนวนนักท่องเที่ยวที่เดินทางเข้าไทยในปีนี้พลาดเป้าและกระทบรามไปยัง อื่นๆที่เกี่ยวเนื่องด้วยครับ ประกอบการรายย่อยและภาคการเกษตรบางส่วนก็มองนะครับว่า การเจรจานำเข้าสินค้าเกษตรจากสหรัฐเป็นอันดับแรกๆ ดูว่าอาจจะไม่เป็นธรรมหรือไม่กับผู้ประกอบการภาคการเกษตรนะครับเพราะว่าสินค้าส่งออก องค์การค้าสหรัฐส่วนใหญ่ของเราอันดับต้นๆก็เป็นกลุ่มอุตสาหกรรม ก็กลุ่มอิเล็กทรอนิกส์นะครับแต่ถึงขั้นตอนในการเจรจานำเข้า กลุ่มภาคการเกษตรอาจจะได้รับผลกระทบเป็นกลุ่มแรกหรือไม่นะครับแต่คุณพิมลคุณชะตากรรม 5 ข้อเสนอที่รัฐบาลไทยเตรียมเอาไว้ไปเจรจากับสหรัฐเพราะถึงเวลาจริงๆแล้วสหรัฐเขาจะยอมรับข้อเสนอ นะครับเพราะว่าก่อนหน้านี้หลายประเทศ จะเสนอภาษีให้กับสหรัฐเป็น 0 เอกก็ยังไม่พอใจนะครับ หลังจากที่ทางพรรคร่วมรัฐบาลได้แถลง ยืนในเรื่องของการนำเข้าร่างพระราชกำหนดพระราชบัญญัติการประกอบธุรกิจสถานบันเทิง วงจรเข้าสู่ที่ประชุมสภาในวันนี้นะคะล่าสุดทางที่ประชุมก็มีการเสนอญัตติด่วนด้วยวาจาค่ะเพื่อที่จะ พิจารณาถึงมาตรการในการขึ้นภาษีของสหรัฐอเมริกา 36 ไอ้ตั้มกับคุณเกตุมณีแก้วผลิตรายงานสดมาจากรัฐสภาค่ะคุณเกตุมณีคะ สสทั้งฝ่ายค้านและรัฐบาลได้มีการเสนอญัตติด่วนด้วยวาจานะคะ ยกเลิกของการพิจารณาหลังจากสหรัฐมีการขึ้นกำแพงภาษีจึงถ่ายโดนถึง 6% ขึ้นมาพิจารณา เข้ามาในญัตติก่อนที่จะมีการพิจารณาเรื่องของพรบเอ็นเตอร์เทนเม้นท์คอมเพล็กซ์ค่ะ ก็มีการชี้แนะ ทักนะคะว่าเรื่องนี้จะส่งผลกระทบต่อประเทศไทยและควรที่จะมีข้อเสนอแนะถึงรัฐบาล หลังจากที่นายกรัฐมนตรีหารือหัวหน้า รัฐบาลนะคะพร้อมที่จะเลื่อนเรื่องของการพิจารณาร่างพระราชบัญญัติ ก่อนนะคะก็ทำให้การประชุมสภาผู้แทนราษฎรวันนี้จากทั้งฝ่ายขายและก็ ถ่ายรูปขึ้นเสนอญัตติด่วนด้วยวาจาเพื่อให้มีการศึกษาผลกระทบที่เกิดขึ้นจากการเคลื่อน สีนำเข้าของสหรัฐอเมริกาที่ประเทศไทยถูกเก็บสูงถึง 30 เปอร์เซ็นต์เพื่อส่งแนวทางการ ขายให้กับรัฐบาลแล้วก็ยังมีสติของพรรคประชาชนที่เสนอให้คณะกรรมาธิการเศรษฐกิจ พิจารณาเรื่องของผลกระทบนี้ต่อไปด้วยโดยที่ประชุมสภานะคะมีการนำเข้ามาถึง นะคะโดยเป็นการแทรกเข้ามา แผนการพิจารณาร่างพระราชบัญญัติ Entertainment Complex นั้นเองค่ะโดยนายอรรถกรศิริลัทธยากร ก่อนนะคะสสพรรคราชธรรมผู้เสนอญัตติคนแรกก็ให้เหตุผลว่าการพิจารณา หมายมีความสำคัญขาแต่เรื่องการถูกขึ้นภาษีส่งผลกระทบกับพี่น้องประชาชนยิ่งกว่า ต้องการที่จะให้มีการทำงานและเสนอแนะต่อรัฐบาลในการทำงานที่เร็วกว่าจึงขออาศัยข้อบังคับ ประชุมเสนอญัตติด่วนในเรื่องนี้ขึ้นมาพิจารณาก่อนร่างพระราชบัญญัติ Entertainment Complex นั่นเองค่ะ นอกจากนี้นะคะก็ยังชี้ให้เห็นเรื่องของผลกระทบทางที่จะกระทบต่อเกษตรกรนะคะ กำแพงภาษีของไทยสูงถึง 36 เปอร์เซ็นต์ค่ะขณะที่นายจุลพันธ์อมรวิวัฒน์ ประกาศกระทรวงการคลังก็ได้ลุกขึ้นเพราะว่านายกรัฐมนตรีให้ความสำคัญกับเรื่องนี้จึงดำริให้รัฐมน เปลี่ยนหมุนเวียนกันเข้ามารับฟังข้อเสนอของส.ส. เพื่อนำไปสู่การเจรจากับสหรัฐต่อไป รวมถึงให้ข้าราชการที่มีส่วนเกี่ยวข้องเข้ามารับฟังปัญหาด้วยเพื่อที่จะจดบันทึกและส่งให้กับคณะกรรมการเจรจา ไปค่ะ สำหรับร่างพระราชบัญญัติประกอบธุรกิจสถานบันเทิงครบวงจรแล้วก็ร่างกฎหมายนิรโทษกรรมอีก 4 ฉบับ ยังคงอยู่ในวาระนะคะหากมีการเปิดสมัยประชุมมาก็ต้องหยิบยกขึ้นมาพิจารณาเป็นวาระแรกค่ะขณะเดียวกันค่ะวันนี้คณะกรรมาธิการหลายคณะ เรื่องของปัญหาเรื่องของแผ่นดินไหวโดยเฉพาะเรื่องของตึกสวถล่มมาพิจารณาด้วย โดยเฉพาะคณะกรรมาธิการป้องกันและบรรเทาผลกระทบจากภัยธรรมชาติและสาธารณภัยนะคะสภาผู้แทนราษฎรก็ได้มีการเชิญอธิบดีกรม นิยมวิทยาอธิบดีกรมป้องกันและบรรเทาสาธารณภัยอธิบดีกรมทรัพย์ พยากรณ์ธรณีนอกจากนี้ยังมีผู้ว่าราชการกรุงเทพมหานครอธิการคณะกรรมการ การกระจายเสียงกิจการโทรทัศน์และกิจการโทรคมนาคมแห่งชาติมากที่แจ้งเรื่องของปัญหา SMS แจ้งเตือนล่าช้าติดตามสถานการณ์และก็การให้การช่วยเหลือพี่น้องประชาชนที่ได้รับผลกระทบ แผ่นดินไหวค่ะส่วนคณะกรรมาธิการอุตสาหกรรมก็มีการหยิบยกเรื่องของปัญหาการนำ ออยที่ไม่มีคุณภาพมาใช้ในการก่อสร้างตึก 2 อันนี้ก็เป็นเหตุทำให้ เป็นโครงสร้างที่ไม่แข็งแรงนั้นเองค่ะ โดยมีการเชิญหน่วยงานต่างๆมาพิจารณาด้วยค่ะ ขณะนี้นะคะที่ประชุมใหญ่ก็กำลังพิจารณานะคะให้ทางด้านที่ ผู้ที่มีการเสนอญัตติได้ลุกขึ้นชี้แจงเหตุผลประกอบการเสนอญัตตินะคะก็ส่วนใหญ่แล้วก็เห็นว่า เรื่องของการขึ้นภาษีของสหรัฐไทยได้รับผลกระทบค่ะโดยเฉพาะเรื่องของเกษตรกรนะคะ อัตรามีรูปของผลผลิต ส่งออกเนี่ยอาจารย์ ขึ้นราคามากขึ้นนะคะอย่างนั้นเนี่ยควรจะเป็นเรื่องเร่งด่วนที่จะต้องหยิบยกขึ้นมาพิจารณา เรื่องของ Entertainment Complex และคิดว่าทางรัฐบาลน่าจะต้องการข้อเสนอแนะจากทาง เพื่อนำส่งให้คณะเศรษฐศาสตร์ที่จะไปเจรจากับสหรัฐในเร็วๆนี้ค่ะ ขอบคุณค่ะดีค่ะ ช่วงนี้ติดตามข่าวกีฬาจากคุณวิทยานุกูลกิจค่ะ สวัสดีครับมีแต่ป้าชื่นชมด้วยการร้ายที่ยิงฟรีคิก 2 ประตูสำคัญทำให้อาร์เซนอลชนะหรือไม่ บ่าย 3 ประตูต่อ 0 ในศึกฟุตบอลยูฟ่าแชมเปียนส์ลีกรอบ 8 ทีมสุดท้ายเกมแรกครับ ยูฟ่าแชมเปียนส์ลีกรอบ 8 ทีมสุดท้ายเกมแรกครับอาร์เซนอลเปิดบ้าน แชมป์เก่าแล้วมาดริด ไปถึง 3 ประตูต่อ 0 ความได้เปรียบก่อนจะบุกไปเยือนที่ซานดิเอโก้ W ไฮไลท์ในเกมนี้ครับ คือดีครับร้ายที่ใช้เวลาห่างกันเพียงแค่ 12 นาทียิงฟรีคิก 2 ให้อาร์เซนอลขึ้นนำไปก่อน 20 นะครับร้านการแข่งขันมิเกลอาร์เตต้า ปืนใหญ่ฟอร์มการเล่นที่สมบูรณ์แบบของลูกฟรี พี่สร้างปัญหาให้กับมาดริดได้ตลอดทั้งเกรดยังคงบอกว่า 40 มหัศจรรย์และตัดสินผลการแข่งขันของเกมนี้ ปัจจัยก็คือบรรยากาศและความมุ่งมั่นของแฟนบอลในสนามเป็นสิ่งที่ตัวเขา ไม่เคยเห็นมาก่อนครับขนาดเดียวกันอย่างเปิดเผยว่าอาร์เซนอล ไม่ได้ประตูจากการยิงฟรีคิก นานแล้วครับตั้งแต่ปี 2021 และ Dtac like ก็ไม่เคยยิงฟรีคิก ในอาชีพการค้าแข้งแต่เขาก็ทำได้ในเกมนี้ครับ อันเชล็อตติ hs Code ของมัธยมรับว่า 2 ลูก 200 เสียทำให้ทีมได้ผลการแข่งขันที่ย่ำแย่เลย แต่ยังมีความเป็นไปได้ที่มาดริดจะปิดสกาย กลับมาเข้ารอบในเกมนัดที่ 2 สำหรับ 2 ที่จะแข่งขันในวัน 16 เมษายนนี้ ส่วนผลอีกคู่เมื่อคืนนี้ครับ kintan บุกไปชนะบาเยิร์นมิวนิค 2 ประตูต่อ 1 มาดูรอบ 8 ทีมสุดท้ายนัดแรกคืนนี้ครับจะมี 2 คู่ ตอนนี้รับบาร์เซโลน่าเจอกับดอร์ทมุนด์แล้วก็ปารีสแซงต์แชร์กแมงเจอกับ วิลล่าทั้ง 2 คู่แข่งขันในเวลา 02:00 น ไปกันที่ความเคลื่อนไหวของทีมชาติไทยรุ่นอายุไม่เกิน 17 ฝึกซ้อมครั้งสุดท้ายก่อนลงสนามเจอกับทีมชาติ ซึ่งจะเป็นการแข่งขันกลุ่ม a นัดที่ 3 โดยทีมชาติไทย ตกรอบแน่นอนแล้วนะครับจากการแพ้ 2 นัดรวดให้กับอุซเบกิสถานแล้วก็เจ้าภาพซาอุดิอาระเบีย ใช้เวลาฝึกซ้อมประมาณ 1 ชั่วโมง 30 นาทีเน้นไปที่การลงมติครับ ซึ่งณัฐกิจโพศรีกิจการท่าเรือยืนยันว่า จะพยายามทำเต็มที่ในเกมนัดสุดท้าย เพื่อเก็บ 3 แต้มให้ได้เพราะไม่อยากจบอันดับท้ายของกลุ่มครับ ไม่อยากให้เป็นเว้ย สำหรับทีมชาติไทยชุดยู 17 เจอกับจีนไหมครับที่สนามโกคาร์ท stadium ดีครับในเวลาเที่ยงคืน 15 นาทีตามเวลาประเทศไทยครับ บูชากองหน้าฟุตซอลทีมชาติไทยเข้าสมทบกับทีมชาติไทยเป็นที่เรียบร้อยแล้วครับ ฝึกซ้อมกับเพื่อนร่วมทีมเตรียมลงแข่งขัน บอลอุ่นเครื่องทันทีครับ ไปเที่ยวนิกโก้หัวหน้าผู้ฝึกสอนฟุตซอลทีมชาติไทยก็นำทีมลงฝึกซ้อม ที่สนามแข่งขัน เทอร์มินอลทเวนตี้วันโคราช ก่อนลงแข่งขันในศึก Futsal championship ในเย็นวันนี้ที่เพิ่งจบภารกิจ สโมสร kimbra ของสเปนเดินทางมาสมทบกับทีมเป็น ไปลงฝึกซ้อม สภาพร่างกายที่สมบูรณ์ ไม่มีอาการบาดเจ็บรบกวนเจ้าเม็ดว่างๆคนในนี้เป็นงานยาก ซึ่งเขาก็ต้องทำการบ้านอย่างหนักเพื่อทำผลงานออกมาให้ดีที่สุดครับ เป็นเกมที่พวกเรา เราจะต้อง ทำการบ้านให้หลับฟังข้อผิดพลาดกัน หลักการต่อยอด ok ครับ มีอะไรที่จะปรับปรุงอีกเยอะครับ เขาเรียกว่าอะไรเหมือนมันผมอยู่ในที่มันขับเที่ยวด้วยทุกอย่างมันจะเห็นตัวเราได้เยอะ มันก็มีกันง่ายแล้วความยากง่ายมันก็ ไม่เหมือนกันอยู่แล้วทุกๆเกมในเกมระดับชาติมันไม่มีอะไรง่ายๆ ถึงก่อนเดินทางมาไทยเจ้าแม่เนี่ยได้ทำ 1 ประตูครับในเกมที่ GB เปิดบ้านแพ้บาร์เซโลน่า 2 ประตู 3 อยู่อันดับที่ 5 ของลีกสเปนและยังมีลุ้น เด็กใน 8 ทีมลงแข่งขัน ขณะที่เหลืออีก 5 เกมสุดท้ายของฤดูกาลปกติครับ สำหรับฟุตซอลไทยก็เตรียมลงแข่งขันในรายการ เกมแรกเจอกับคูเวตในเย็นวันนี้ตามด้วยเจอรัสเซียในวันที่ 10 เมษายน ปิดท้ายเจอกับอิหร่านในวันเสาร์ที่ 12 เมษายนทั้ง 3 เกมแข่งขันในเวลา 18:30 น เปิดให้ กีฬาเข้าชมฟรี กลับ วันนี้นะครับเราไปดูลีลาการทำประตูในศึก SL สหรัฐของ compile ครับที่ใช้ไม้เนี่ย เดี๋ยวลูกอ็อกกี้ลงพื้นครับก็จะทำประตูสุดสวยให้กับ LA Kings ในเกมที่แพ้ เพิ่นปากเล่น 1 ต่อ 2 ครับ จะหลับเลยนะครับสวัสดีครับ หาผู้บังคับการตำรวจจังหวัด นิทานจังหวัดนนทบุรีแถลงจับกุม 2 ผู้ต้องหาที่ก่อเหตุตระเวนลักทรัพย์จักรยานยนต์ไปขายต่อ 3000-5000 บาทนะคะเพราะว่าใน 1 เดือนทำไปแล้ว 7 คันด้วยกันและนี่ก็คือรถจักรยานยนต์ 4 คันที่เป็น ฐานที่ตำรวจจังหวัดนนทบุรียึดกลับมาได้หลังจากที่นายโจอายุ 20 แล้วนายนพดลอายุ 23 ปีชาวจังหวัดนนทบุรีตะเวนลักรถจักรยานยนต์ใน พลตำรวจตรีกิตติ์ธเนศ ธนนันท์ทวีสินผู้บังคับการตำรวจภูธรจังหวัดนนทบุรีบอกว่าสอบสวนผู้ต้องหาทั้งสองคนสารภาพค่ะ บอกว่าใน 1 เดือนก่อเหตุรัก จักรยานยนต์ไปขายแล้ว 7 คันขายไปราคาคันละ 3,500 บาทก็จะเลือกรถ แผนที่ไม่ได้ล็อคคอจะได้ง่ายในการก่อเหตุ การตลาดอย่างนี้ ถ้าเป็นตามห้าง อะไรที่มีการรับบัตรก็ยังโอเค แต่ลักษณะนี้เป็นพื้นที่เปิดเลย ต้องการเห็นรถคันนี้เตะตาก็ กบข้างแล้วก็ขี่ไปง่ายๆอย่างนี้ ไม่ได้ซับซ้อนอะไรเลย จริงๆนะผมว่า ล็อคคอหรือใช้เครื่องป้องกันดีที่สุดนะครับ อย่างน้อยก็ถ่วงเวลา จอดปุ๊บแล้วก็ไม่ได้ล็อคคอไม่ได้อะไรเลยง่าย ผู้บังคับการตำรวจภูธรจังหวัดนนทบุรีก็บอกนะคะว่าเบื้องต้น ทราบข้อมูลผู้รับซื้อรถที่ถูกขโมยแล้วตอนนี้ขยายผลส่วนของกลางทั้ง 4 คัน เตรียมประสานเจ้าของรถ คืนต่อไปจ้ะ ท่าอากาศยานดอนเมืองพร้อมที่จะอำนวยความสะดวกและความปลอดภัยให้กับผู้โดยสารและนักท่องเที่ยวตลอด เทศกาลสงกรานต์นะคะน่าจะมีผู้โดยสารเจ็บ แสนคนมากกว่าปีก่อนร้อยละ 10 การเตรียมพร้อมอำนวยความสะดวกและความปลอดภัยเพื่อรองรับการเดินทางของผู้โดยสารและนักเรียน เทศกาลสงกรานต์ แบบนี้นะคะในพิจิตรแก้วใส่เทียมผู้อำนวยการท่าอากาศยานดอนเมืองบอกว่าได้ประมาณการจำนวนเที่ยวบินและจำนวนผู้โดยสารของธาตุ ดอนเมืองในเทศกาลระหว่างวันที่ 10 ถึง 17 เมษายนรวม 7 วันเทียบกับสงกรานต์ 2560 ก็มีจำนวนเที่ยวบินรวม 4391 เที่ยวบิน เฉลี่ยวันละ 627 เที่ยวบินเพิ่มขึ้นร้อยละ 3.1 เที่ยวบินในประเทศมีจำนวน 2705 เที่ยวบินเพิ่มขึ้นมาร้อยละ 7.3 ผู้โดยสารเดินทางภาพรวมจำนวน 70 1636 เฉลี่ยวันละ 1 แสนคนเพิ่มขึ้นร้อยละ 10 แล้ววันที่ 11 เมษายนนั้นคาดว่าประชาชนเดินทางท่องเที่ยวและกลับภูมิลำเนามากที่สุด ช่วงเวลาที่เที่ยวบินหนาแน่นลงไปถึงผู้โดยสารระหว่างประเทศนะคะน่าจะเป็นช่วงเวลา 4:00 น ถึง 5:00 น แล้วก็ 12:00 น ถึง 13:00 น 15:00 น นาฬิกาและ 20:00 น ถึง 21:00 น ซึ่งช่วงเวลานั้นแน่นของเที่ยวบินและผู้โดยสารภายในประเทศ ช่วง 7:00 น ถึง 8:00 น และ 20:00 น ถึง 21:00 น ก็ขอความร่วมมือผู้โดยสาร เผื่อเวลาเดินทางไปสนามบินก่อนเวลาขึ้นเครื่องอย่างน้อย 2-3 ชั่วโมงป้องกันการ เที่ยวบิน การไฟฟ้าฝ่ายผลิตแห่งประเทศไทย ลดระดับการกักเก็บน้ำในแม่น้ำอุ่นนะคะเพื่อให้แก่งสะพือโผล่พ้นน้ำเป็นปีที่ 2 เป็นแหล่งท่องเที่ยวในช่วงสง ชาวจังหวัดอุบลราชธานีพาลูกหลานไปเล่นน้ำคลายร้อนบริเวณแก่งสะพืออำเภอพิบูล มังสาหารค่ะหลังจากที่การไฟฟ้าฝ่ายผลิตแห่งประเทศไทยลดระดับ การเก็บกักน้ำในแม่น้ำมูลเพื่อให้เกาะแก่งของแก่งสะพือ โผล่พ้นน้ำเป็นเวลา 30 วันเริ่มตั้งแต่วันที่ 1-30 เมษายนให้เป็นแหล่งท่องเที่ยวหน้าร้อนในช่วงเที่ยง สงกรานต์ค่ะสำหรับการเปิดให้เล่นน้ำบริเวณแก่งสะพือปีนี้เป็นปีที่ 2 ไม่กระทบ ระดับน้ำอุปโภคบริโภคในฤดูแล้งนี้นะคะโดยระดับน้ำที่สถานีวัดน้ำ m7 สะพานเสรีประชาธิปไตยมีระดับน้ำสูง 2 เมตร 80 เซนติเมตร เขื่อนสิรินธรมีระดับกักเก็บอยู่ที่ร้อยละ 55 ส่วนเขื่อนปากมูลมีระดับ เก็บอยู่ที่ร้อยละ 45 ของความจุเขื่อน ที่เทศบาลเมืองพิบูลมังสาหารจัดให้มีการ มีประเพณีการละเล่นการประกวดนางงามสงกรานต์ในช่วงวันที่ 12-20 เมษายนซึ่งจะทำให้มีนักท่องเที่ยวหลั่งไหลมาร่วมงานลงเล่นน้ำจำนวนมาก เป็นการกระตุ้นเศรษฐกิจในท้องถิ่นค่ะ กว่าจะถึงเทศกาลสงกรานต์นะคะตั้งแต่วันนี้อากาศเริ่มร้อนมากขึ้นส่วนช่วงสุดสัปดาห์นั้นมีโอกาส พายุฤดูร้อนนะคะติดตามเพิ่มเติมกับคุณธนวรรณค่ะ สวัสดีค่ะ ต้องการสัปดาห์นับตั้งแต่วันนี้ไปจนกระทั่งถึงวันศุกร์นะคะบริเวณประเทศไทยตอนบนก็จะมีอากาศร้อนโดย จะมีอากาศร้อนจัดในบางพื้นที่ด้วยนะคะแต่ว่ายังมีฝนฟ้าคะนองกับมีลม จะได้วางแผนค่ะสภาพอากาศนั้นจะร้อนคืน ความกดอากาศต่ำจากความร้อนซึ่งจะมาปกคลุมอยู่ที่บริเวณประเทศไทยตอนบน อาการนี้ก็จะเกิดพายุฤดูร้อนขึ้นได้อีกครั้งหนึ่งค่ะเพราะว่าจะมีมั่วนะคะ อีกรอบนึงนะคะในขณะที่บริเวณประเทศไทยตอนบนมีลักษณะ พี่อ๊อดถึงลักษณะฉันเองก็จะทำให้เกิดพายุฤดูร้อนก็ได้นะคะแล้วก็สะดวก ถ่ายภาพรวมไปถึงข้อแนะนำสำหรับเกษตรกรในสัปดาห์นี้กันต่อค่ะ ภาคเหนืออากาศร้อนมีฝนฟ้าคะนอง 10 ถึง 20 เปอร์เซ็นต์ของพื้นที่ส่วนมากทางด้านฝั่งตะวันตก แล้วทางตอนล่างของภาค เขาให้เกษตรกรถูกยึดค้ำอย่างเก่งและลำต้นไม้ผลให้มั่นคงแข็งแรงระวังศัตรูพืชจำพวก สอนสวนทางให้ระวังการเกิดอัคคีภัย ภาคตะวันออกเฉียงเหนืออากาศร้อนมีฝนฟ้าคะนอง 10 ถึง 20 เปอร์เซ็นต์ของพื้นที่ในช่วงวันเสาร์ถึงวันอาทิตย์ ฝนฟ้าคะนอง 40 ถึง 60 เปอร์เซ็นต์ของพื้นที่กับมีลมกระโชกแรงและมีลูกเห็บ บางครั้งเกษตรกรไม่ควรปล่อยให้สัตว์เลี้ยงอยู่กลางแจ้งในขณะที่เกิดฝนฟ้าคะนอง ดินบริเวณแปลงปลูกพืชและโคนต้นพืช ภาคกลางมีอากาศร้อนและมีฝนฟ้าคะนอง 10 ถึง 20 เปอร์เซ็นต์ของพื้นที่ในช่วงวันที่ 12-13 เมษายนนี้ มีพายุฝนฟ้าคะนอง 40-60 เปอร์เซ็นต์ของพื้นที่กับมีลมกระโชกแรงและมีลูก เกษตรกรไม่ควรเข้าใกล้ต้นไม้ใหญ่สิ่งปลูกสร้างที่ไม่แข็งแรงๆในขณะที่เกิด ฟ้าคะนอง ภาคตะวันออกอากาศร้อนและมีฝนฟ้าคะนอง 10 ถึง 30 เปอร์เซ็นต์ของพื้นที่เกษตรกรควร ค้ำยันกิ่งลำต้นไม้ผลให้มั่นคงแข็งแรงดูแลสภาพน้ำให้เหมาะสมกับปริมาณ น้ำที่เลี้ยงด้วงกว่างศัตรูพืชจำพวกหนอน นิทานภาคใต้มีฝนฟ้าคะนองเพิ่มขึ้นเป็น 40 ถึง 60 เปอร์เซ็นต์ของพื้นที่และมีฝนตก หลักบางแห่งในช่วงระหว่างวันพฤหัสถึงวันศุกร์นี้ก็ให้เกษตรกรระวังศัตรูพืช นอนแล้วไม่ควรปล่อยให้คนที่ตกลงบนดิน ไปลงบ่อเลี้ยงสัตว์น้ำโดยตรงนอกจากนี้ให้เดินเรือด้วยความระมัดระวังค่ะ และกำลังติดตามรายงานสภาพอากาศได้ไหมในช่วงข่าวค่ำ ThaiPBS สวัสดีค่ะ จับตาสถานการณ์ในวันนี้นะคะเราทุกคนลาไปก่อนสวัสดีค่ะสวัสดีค่ะ สวัสดีค่ะ รายการตรงประเด็นนะคะ สะพานลื่นตกร่างกฎหมายสถานบันเทิงครบวงจรหลักนายกส่งสัญญาณขณะที่พัก คนยังชุมนุมคัดค้านแสดงเจตนารมณ์ไม่เอากัน เดือนหน้ากูสร้างตึกเสียชีวิตแล้ว 21 อีก 73 ขณะที่เครือข่ายแรงงานและถูกนายจ้างสีขาวพบปัญหาแรงงานเข้าไม่ถึง สาเหตุข้อมูลหน้างานยังสับสนค่ะ ตรวจเลือดชาวบ้านริมน้ำกกวันจันทร์หนูสะสมในร่างกายทำลายสุขภาพระยะยาว อาหารนักวิชาการชี้หน้าผัวบางบัวทองค่ะ การประชุมสภาผู้แทนราษฎรในวันนี้ยังไม่ได้มีการพิจารณาเรื่อง ตามพระราชบัญญัติประกอบธุรกิจสถานบันเทิงครบวงจรหรือรากเป็นเซ็นติเมตรคอมเพล็กซ์นะคะ หลังจากมีท่าทีของนายกรัฐมนตรีตั้งแต่เมื่อวานนี้ให้ชะลอเรื่องนี้เอาไว้ก่อนค่ะแต่ถึงยังไม่มีการ เรื่องนี้วันนี้ก็ยังเห็นกระแส สารจากกลุ่มภาคประชาชนภาคประชาสังคมที่ออกมาประกาศว่า ไม่อยากเห็นกะสิโนในประเทศไทยทำไมถึงเป็นแบบนี้นะคะวิเคราะห์เรื่องนี้กันต่อคุณญาณีไหว้ครู รายงานสดมาจากรัฐสภาค่ะคุณอย่างนี้ฉันค่ะ คุณบุศรินทร์ครับประธานวิปรัฐบาลชี้แจงนะคะว่ายังไม่ได้ถอนร่างกฎหมาย Entertainment เอาไปแต่ว่าเป็นการเลื่อนออกไปค่ะยังไม่มีกำหนดและหลังจากนี้ก็จะให้เวลารัฐบาลไปทำความเข้า ไปชี้แจงกับประชาชนก่อน วิปรัฐบาลปิดห้องหารือเกือบ 1 ชั่วโมงค่ะถึงวาระการประชุมสภาในวันนี้ กว่าจะได้ข้อสรุปว่าจะพิจารณาญัตติด่วนด้วยวาจาของฝ่ายรัฐบาลและฝ่ายค้านเรื่องมาตรการรับมือนโยบาย สีของสหรัฐอเมริกาค่ะยังไม่มีการพิจารณาร่างกฎหมาย Entertainment Complex และร่างกฎหมายนิรโทษกรรม 4 ฉบับ หรือว่าเลือกเอาไปก่อนยังไม่มีกำหนดชัดเจนซึ่งหลังจากนี้ก็จะให้เวลารัฐบาลและส.ส ทำความเข้าใจกับประชาชนเกี่ยวกับร่างกฎหมายดังกล่าวว่าไม่ใช่บอลอย่างเดียวค่ะพร้อมยืนยันว่าร่างกฎหมายนี้ยังไม่ ถอนออกส่วนข้อเรียกร้องเรื่องการทำประชามติน้ำก็บอกว่า ตอนนี้กฎหมายประชามติอยู่ระหว่างการพักค่ะ ก็ยังไม่ได้ฟังทั้งหมดก็ยังเขาจะต้องทำความเข้าใจนะไม่พอใจ เขาบอกตอนเขานอนแล้วถามว่าได้ฟังหรือยัง เข้าใจ หรือเปล่า เนื้อหาสาระไหม กฎหมายยังไม่ได้ยื่นยังไม่รับเป็นกฎหมายที่ไหนกำลังจะทำ ใจเย็นๆฟังกันทุกฝ่ายทุกท่านให้รอบคอบก่อนจะทำอะไรก็ค่อยว่ากัน สุนัขติดเชื้อเมืองพานรองประธานสภาผู้แทนราษฎรคนที่ 1 และนายธีรัจชัยพันธุมาศ ประชาชนในฐานะผู้แทนผู้นำฝ่ายค้านก็รับหนังสือค่ะจากนายวีระ ต้อนรับประธานสภาประมุขบาทหลวงโรมันคาทอลิกแห่งประเทศไทยที่ยื่นคัดค้านร่าง กฎหมาย Entertainment Complex ซึ่งได้กล่าวย้ำเจตนารมณ์ของพระศาสนจักร คาทอลิกขาดในการคัดค้านร่างกฎหมายดังกล่าวเรียกร้องให้รัฐบาลทบทวน ระงับร่างกฎหมายโดยอ้างว่าการอนุญาตให้มีการพนันคาสิโนนั้นจะนำพาชีวิต บุคคลไปสู่ปัญหาอีกมากมายค่ะและทำให้ เยาวชนหรือว่าประชาชนจะเข้าไปสู่ปัญหาหนี้สินอาชญากรรมค่ะ ส่วนบริเวณด้านนอกรัฐสภาก็มีกลุ่มมวลชนค่ะที่กระบวนมาจากแยกถนนสามเสนมายังบริเวณหน้ารัฐสภา เสื้อชมรมแสดงออกในการคัดค้านร่างกฎหมาย Entertainment Complex นำโดยนายจตุพรพรหมพันธุ์นายแพทย์วรงค์เดชกิจ นายพิชิตไชยมงคลแกนนำคปท ปปสรวมถึงกองทัพธรรมค่ะวันนี้ค่ะจากกลุ่มมวลชนเสื้อหลากสีวันนี้เป็นสีเดียวกันเพราะต่างๆ เสื้อสีขาวโดยการนำก็ยืนยันว่าจะเดินหน้าชุมนุมคัดค้านต่อไปจนกว่ารัฐบาลจะหยุด ระงับร่างกฎหมายการสิโนพร้อมปราศรัยชี้ถึงผลกระทบ ร่างกฎหมายดังกล่าวค่ะ คุณบุศรินทร์คะขณะนี้ที่ประชุมสภาผู้แทนราษฎรก็เข้าสู่วาระพิจารณาเรื่อง ญัตติด่วนด้วยวาจาพิจารณามาตรการรับมือเรื่องของนโยบายภาษีของสหรัฐอเมริกา แล้วค่ะ คุณนะคะขอบคุณคุณญาณีด้วยค่ะ ก็เป็นเรื่องเร่งด่วนนะคะที่นายกรัฐมนตรีก็บอกตั้งแต่เมื่อวานนี้แล้วว่าการทะเลาะกัน เพราะว่ามีเรื่องสำคัญแล้วเรื่องใหญ่ของประเทศไทยที่ต้องเดินหน้าต่อทั้งเรื่องของการเจรจาระหว่างไทย อีกเรื่องที่สำคัญคือเรื่องของเหตุการณ์แผ่นดินไหวที่เพิ่งผ่านพ้นไปนะคะแต่ยังคงเป็นคำถามที่เกิด ในใจของประชาชนค่ะคุณกระทบที่ตามมาใครจะเยียวยาแล้วสาเหตุของตึกสนงที่ถล่มลงมา คืออะไรที่เป็นสิ่งที่นายกเร่งให้หาสาเหตุให้ได้นะคะและประชาชนทุกคนก็อยากจะรู้คำตอบเหมือนกันนะคะว่าใคร ต้องรับผิดชอบเรื่องนี้ล่าสุดมีรายงานนะคะคุณผู้ชมว่ามีผู้เสียหายอีก 73 คนค่ะ เสียชีวิตไปแล้ว 21 คนแล้วก็มีบัตร อีกบางส่วนด้วยค่ะ การรื้อซากตึกที่พังถล่มลงมาก็ยังคงเป็นไปด้วยความยากลำบากนะคะแม้ว่าหลายหน่วยงานจะออก ยืนยันว่าแรงงานที่เสียชีวิตบาดเจ็บและสูญหายได้รับการเยียวยาค่ะแต่ก็พอ มาจนถึงวันนี้ยังมีแรงงานและนายจ้างที่รัก งานช่วงต่อยังไม่ได้รับสิทธิ์นะคะนี่เป็นข้อมูลจากคุณอดิศรเกิดมงคลเครือข่ายองค์กรด้านประชา ธรรมชาตินะคะ พบว่าสาเหตุหนึ่งคือจุดประสานงานช่วยเหลือยังคงกระจัดกระจายค่ะทำให้เกิด ความสับสนรวมถึงเงินเยียวยาของแรงงานอย่างแรงงานข้ามชาติเองก็ยังล่าช้าด้วยนะคะ เช่นเดียวกับแรงงานข้ามชาติที่รอดชีวิตก็ยังไม่มีหน่วยงานใดเข้าไปประสานให้ความช่วยเหลือในเบื้องต้นค่ะ อย่างเช่นเครื่องไม้เครื่องมือที่ใช้ในการทำงานที่เสียหายและรายได้ที่ขาดหายไประหว่างนี้นอกจากนั้นก็ยังมีปัญหาเรื่องของการสื่อสารโดยเฉพาะแรงงานข้ามชาติ ก็เจอปัญหาที่หลากหลายด้วยลองฟังประเด็นนี้กับคุณอดิศรค่ะ หญ้าถอดออกมาคือว่ามันมีความสับสนในแง่ของกระบวนการ ยังอยู่ยังไงบ้างครับวันนี้ ก็คือว่ามันไม่มีตัวข้อมูล อธิบายให้ตัว เข้าใจว่า สงสัยว่าใคร มันมีเพียงสุดที่ไป เข้ามาก็จะรู้ว่า หรือไม่ซึ่งเรายังสงสัยว่ากระบวนการในการโทรเข้ามา มันมีภาษาของเขาหรือเปล่า ชื่อต้าก็คือ คนที่สูญหาย คนเป็น กำลังกลับ ถ้าเป็น คนไทยเข้ามา ช่วยเหลือได้ เขาเป็นยังไงข้ามชาติปุ๊บเนี่ย เป็นการเยียวยาเรื่องนี้คงต้องชัดเจนว่าอย่างไร สิ่งที่ ปัญหาเรื่องนี้คือว่า ขับรถไม่ทราบว่า กระบวนการในการทำงานร่วมกันระหว่าง ก็มี ตัวร้านเองต้องมีมาตรการ ชัดเจน ญาติผัวลูก แรงงาน เหตุการณ์นี้ ไม่เฉพาะแค่แรงงานเท่านั้นนะคะนายจ้างที่รับช่วงต่อก็เจอปัญหาเหมือนกันนะคะเรื่องของการประสานงานต่างๆ อย่างเช่นคุณนิลุบลพงษ์พยอมนะคะซึ่งเป็นตัวแทนของกลุ่มนายจ้างสีขาว สะท้อนเรื่องนี้ให้ฟังค่ะโดยบอกว่านายจ้างส่วนใหญ่ได้รับผลกระทบเป็นบริษัท contact ในขณะที่นายจ้างบางคนก็เสียชีวิตจากเหตุการณ์นี้ด้วยซึ่งทำให้ระบบ การเยียวยาค่อนข้างทำได้ยากเกิดความล่าช้าในการจัดการทางสตงและหน่วยงานราชการต่างๆจึงเรียกร้องไห้ การตั้งกลไกที่เป็นศูนย์กลางเพื่อประสานงานให้เรื่องนี้ทำได้ง่ายมากขึ้น ตัวนายจ้างเองเนี่ยก็ประสบปัญหาเรื่องของ ที่ได้รับ ค่างวดต่างๆ ต้องไปจ่ายยังไง แล้วก็มีเรื่องของการสูญเสียอุปกรณ์ในการทำงานแล้วก็ บัง คนนี้ก็จะเป็น นายจ้างที่เสียชีวิตอยู่ในหน้างานเป็นตัวแทนเนี่ยของนายจ้างเนี่ย ลงไปหน้างานเนี่ยเรามีความสุขมันยุ่งยากมากนะคะการตั้งศูนย์ต่างๆเนี่ย ยังไม่ ไม่มีความชัดเจน ที่จะ ประสานงานแล้วทำงานร่วมกันเพราะฉะนั้นเราต้องไปติดต่อที่ศูนย์แต่ละเต็นท์เนี่ย ก็ยังไม่ได้รับข้อมูลที่มันชัดเจนเลย อยากจะเสนอ ตรงนี้เนี่ยให้ทางกระทรวงแรงงานเนี่ยเป็นเจ้าภาพ การที่จะรวบรวมหน่วยงานต่างๆนะคะที่เกี่ยวข้องเข้ามาแล้วก็ จะเป็นห้องที่กระทรวงแรงงานไหมเนี่ยนายจ้างเองต้องวิ่งไปที่หน่วยงานต่างๆ แล้วก็ เตรียมเอกสารแต่ละที่เนี่ยมันก็มีมีความยุ่งยากและใช้เอกสารค่อนข้างเยอะ Thai PBS ตรวจสอบเพิ่มเติมกับนายบุญส่งทัพชัยยุทธนะคะปลัดกระทรวงแรงงาน กรณีของการช่วยเหลือเยียวยาแรงงานข้ามชาติที่ได้รับผลกระทบ สาเหตุของตึก ถล่มลงมาโดยเฉพาะกลุ่มที่มีปัญหาเข้าเมืองผิดกฎหมายค่ะปลัดกระทรวงแรงงานระบุว่า ได้มอบหมายให้กรมสวัสดิการและคุ้มครองแรงงานตรวจสอบข้อมูลจากนายจ้าง จำนวนลูกจ้างที่ติดอยู่ในตึกนะคะแล้วก็ได้รับผลกระทบให้มีความชัดเจนด้วยพร้อมกับเน้นย้ำว่าบริษัท ต้องรับผิดชอบค่าชดเชยทั้งหมดให้กับลูกจ้างซึ่งกระทรวงแรงงานก็จะเข้าไปช่วยเหลือในส่วนของการดำเนินคดีตาม ขายต่อไปค่ะ อีกเรื่องนึงค่ะคุณผู้ชมเป็นเรื่องใหญ่เรียกว่าเป็นความเดือดร้อนข้ามแดนนะคะหลัง มีการตรวจสอบและพบว่าแม่น้ำกกปนเปื้อนสารโลหะนะคะไม่ว่าจะเป็นสารหนูสาร เวลานี้ชาวบ้านริมน้ำกกนะคะได้รับผลกระทบในทางสุขภาพด้วยนะคะ ต้นสัปดาห์ที่ผ่านมาค่ะแต่มีนาไทยเศรษฐ์รัฐมนตรีช่วยว่าการกระทรวงมหาดไทยซึ่งได้กำหนด ดูแลการประปาส่วนภูมิภาคก็ได้มอบหมายให้ผู้ว่ากพเข้าไปหารือ กงสุลใหญ่ของเมียนมาเพื่อแก้ปัญหาเรื่องนี้ด้วยนะคะเกี่ยวกับ สารปนเปื้อนซึ่งทางเดินมาเองก็ระบุกลับมาว่ายินดีที่จะให้ความร่วมมือด้วยค่ะ รายงานว่าก่อนหน้านี้เจ้าหน้าที่สาธารณสุข ได้ร่วมกับอาสาสมัครสาธารณสุขประจำหมู่บ้านอสมรวมถึงฝ่าย คลองด้วยนะคะในพื้นที่ของอำเภอแม่อายจังหวัดเชียงใหม่ลงพื้นที่ไปให้ความรู้กับ ประชาชนหลังจากสำนักงานสิ่งแวดล้อมและควบคุมมลพิษที่ 1 เชียงใหม่ สารหนูเกินค่ามาตรฐานมากกว่าเท่าตัวนะคะถ้าหากนำน้ำไปใช้ในการ บริโภค ก็จะได้รับผลกระทบต่อสุขภาพเลยค่ะขณะที่สัปดาห์นี้นะครับว่ามีการหารือเพื่อ วางมาตรการในการแก้ปัญหากันอีก ครั้งหนึ่งด้วยค่ะด้วยเหตุที่แม่น้ำกกนะคะคุณผู้ชมเป็นพื้นที่ต้นน้ำอยู่ทางฝั่งเมียนมาร์นะคะ ภาพให้ผู้ชมเห็นเลยนะคะก็จะเห็นว่ามีเส้นทางของน้ำที่ไหลผ่านอำเภอแม่อายจังหวัด เชียงใหม่นะคะรวมไปถึงอำเภอเมืองเชียงรายเวียงชัยเวียงเชียงรุ้งแม่จันดอยหลวงและ เชียงแสนจังหวัดเชียงรายซึ่งก็อาจจะเป็นเหตุที่ทำให้ประชาชนในวงกว้างเลยค่ะ อยู่ในภาวะเสี่ยงโดยที่ไม่รู้ตัวเวลานี้หน่วยงานด้านสาธารณสุขก็ต้องออกมาแจ้งเตือนประชาชนในขณะที่ การแก้ไขปัญหาจากต้นทางเนี่ยก็ยังไม่สามารถทำได้นะคะยังถือว่าทำได้ยาก จากรายงานของกรมอนามัยค่ะมีการระบุด้วยนะคะว่าค่าสารหนูในแม่น้ำ บริเวณอำเภอแม่อายจังหวัดเชียงใหม่สูงถึง 0.026 มิลลิกรัมต่อลิตรในขณะที่มาตรฐานในกำหนดเอาไว้ไม่เกิน 0.01 นะคะคุณผู้ชม ส่วนค่าตะกั่วค่ะพบสูงเลยนะคะอยู่ที่ 0.07 6 มิลลิกรัมต่อลิตร ค่ามาตรฐานจะต้องไม่เกิน 0.05 มิลลิกรัมต่อลิตรอะด้วยการปนเปื้อนดังกล่าวนี้นะคะก็หาย ส่งผลไปถึงผู้ใช้น้ำที่จะได้รับพิษสะสมเป็นสาเหตุที่ทำให้เกิดโรคเรื้อรัง ไม่ว่าจะเป็นมะเร็งผิวหนังโรคระบบประสาทและโรคทางเดินหายใจ การสัมผัสในระยะสั้นๆค่ะ รัฐมนตรีช่วยว่าการกระทรวงสาธารณสุขนะคะนายเดชอิศม์ขาวทองได้สั่งการให้กรมอนามัย ตรวจสอบคุณภาพน้ำในพื้นที่อย่างใกล้ชิดพร้อมกับแนะนำให้ประชาชน หลีกเลี่ยงการใช้น้ำจากแม่น้ำกกด้วยนะคะทั้งการอุปโภคและบริโภคเลย ให้ใช้เฉพาะน้ำประปาที่ผ่านการบำบัดและการตรวจคุณภาพแล้วเท่านั้นซึ่งข้อมูล ส่วนภูมิภาคและประปาหมู่บ้านในพื้นที่บางแห่งยังคงยืนยันนะคะว่าน้ำ มาหรือยังปลอดภัยค่ะเนื่องจากใช้น้ำดิบจากแหล่งอื่นอย่างเช่นแม่น้ำฝางหรือว่าแหล่งภูเขาค่ะ หน่วยงานรัฐจะออกมาแสดงความมั่นใจ แต่ในความเป็นจริงค่ะน้ำประปาหมู่บ้านหลายแห่งก็ยังขาดกระบวนการการควบคุมคุณภาพที่เข้มงวดนะคะ ทำให้ประชาชนก็ต้องพึ่งพาตัวเองด้วยการตรวจสอบคุณภาพน้ำโดยกรมอนามัยก็แนะนำให้ใช้ ทดสอบภาคสนามสำหรับการตรวจหาสารหนูหรือใช้วิธีการกรองน้ำเบื้องต้นค่ะ อย่างเช่นกัน ก่อนการกรองผ่านชั้นกรวดทรายและการเติมคลอรีนเพื่อฆ่าเชื้อโรค ซึ่งทั้งหมดนี้ก็เป็นกระบวนการที่สามารถทำได้เองในครัวเรือนค่ะแต่ก็ต้องอาศัยความรู้พื้นฐานที่ท กล้องและอุปกรณ์ที่เหมาะสมด้วยนะคะ นอกจากนี้ค่ะคุณผู้ชมกรมอนามัยก็ยังเน้นย้ำไปถึงการมีส่วนร่วมของชุมชน ก่อนที่จะมีการจัดอบรมให้ความรู้กับประชาชนเกี่ยวกับวิธีการบำบัดน้ำอย่างถูกต้อง สิ่งที่น่ากังวลก็คือกลุ่มเปราะบางค่ะอย่างเช่นเด็กเล็ก หญิงตั้งครรภ์แล้วก็ผู้สูงอายุด้วยนะคะก็ล้วนเป็นกลุ่มที่มีความเสี่ยง คิดโลหะหนักมากกว่าคนทั่วไปการได้รับสารหนูหรือว่า หัวสะสมเพียงเล็กน้อยต่อเนื่องก็อาจจะเกิดผลกระทบระยะยาวที่ไม่สามารถ หายขาดได้ด้วยค่ะ ชวนคุณผู้ชมดูไทม์ไลน์กันนิดนึงนะคะสำหรับปัญหาที่แม่น้ำ มีสถานการณ์แบบนี้บนเปื้อนแบบนี้นะคะซึ่งคาดว่ามาจากเหมืองทอง สังเวียนมานั่นเองนี่คือทำลายที่เกิดขึ้นนะคะช่วงแรกตั้งแต่ปี 2506 จนถึงปี 2567 จะเห็นว่าเมืองทองเนี่ยขยายตัว ทำต้นน้ำฝั่งเมียนมาร์และมีภาพถ่ายดาวเทียมที่พบการเปิดหน้าดินกันเพิ่มเติมด้วยนะคะ มาต้นปี 2560 8 ค่ะ น้ำในแม่น้ำกกเริ่มมีสีขุ่นที่ผิดปกตินะคะแล้วก็พบการปนเปื้อนของสารหนูในแม่น้ำ ที่เกิดมาตรฐานอย่างที่เรารายงานไป ต้นเดือนเมษายน 2560 8 อนามัยและหน่วยงานท้องถิ่นก็เตือนประชาชนเลยนะคะว่าให้หลีกเลี่ยงการใช้น้ำจาก แม่น้ำกก และล่าสุดค่ะกระทรวงมหาดไทยก็มีการประสานงานไปยังฝั่งเมียนมาร์เพื่อแก้ปัญหา คุณภาพ แต่ก็ต้องจับตาดูกันต่อไปนะคะว่าจะทำอะไรได้มากน้อยแค่ไหนค่ะ ล่าสุดนะคะคุณผู้ชมทางด้านของแพทย์หญิงคุณหญิงพรทิพย์อดีตผู้อำนวยการสถาบัน วิทยาศาสตร์รวมถึงกลุ่มนักวิชาการด้านสิ่งแวดล้อมก็มีข้อเสนอที่ตรงกันเลยค่ะ ร้องไปยังรักให้มีการตรวจเลือดชาวบ้านที่อยู่ริมน้ำกกนะคะเพราะว่าตาโลหะ อาจจะเข้าไปแล้วทำให้มีผลกระทบกับสุขภาพในระยะยาวรวมถึงห่วงโซ่อาหาร ทางผ่านปลาผัดพืชผักที่อยู่ริมน้ำกกด้วยสารหนูที่ไปสะสมในร่างกายชาวบ้านนานๆก็ ขายเป็นผลกระทบด้านสุขภาพก็ต้องบอกว่ากรณีนี้มีการย้ำกันด้วยนะคะว่าหน้าเป็น เหมืองทองอัคราซะอีกเมืองทองอัคราอยู่จังหวัดพิจิตรนะคะคุณผู้ชมเพราะอะไร ว่าเมืองแห่งนี้แหละตั้งอยู่ฝั่งเมียนมาร์การตรวจสอบก็ทำได้ยากกว่าด้วยการบังคับ กฎหมายโดยฝ่ายไทยได้ก็ค่อนข้างยากเหมือนกันนะคะ ช่วยสอนอาจารย์ไชยณรงค์เศรษฐเชื้ออาจารย์ประจำภาควิชาสังคมวิทยาและมานุษยวิทยา คณะมนุษยศาสตร์และสังคมศาสตร์มหาวิทยาลัยมหาสารคามและคะและนักเคลื่อนไหวได้ สิ่งแวดล้อมและสี ชุมชนเรียกร้องให้กระทรวงสาธารณสุข ตรวจเลือดประชาชนที่อยู่อาศัยแล้วก็ใช้น้ำจากแม่น้ำกกค่ะหลังจากมีรายงานนะคะ สารหนูภาวะสุ่มเสี่ยงต่อการสะสมในร่างกายและผลกระทบระยะยาวและย้ำด้วยค่ะว่ามี ความจำเป็นในการตรวจหาสารโลหะหนัก ในเลือดของชาวบ้านนะคะไม่ว่าจะเป็นสารหนู หัวปลอด เงียบ mangas โดยอ้างอิงกรณีของเหมืองทองอัคราจังหวัดพิจิตร ที่แม้จะมีบ่อเก็บกักแร่ก็ยังพบการปนเปื้อนในร่างกายของประชาชน และส่งผลไปถึง DNA ของเด็กด้วย ส่วนพื้นที่ที่อยู่ริมน้ำกก ที่ควรได้รับการตรวจเลือดในเบื้องต้นนะคะก็คือตำบลท่าตอนอำเภอแม่อายจังหวัด เชียงใหม่และพื้นที่ใกล้เคียงที่ใช้น้ำจากแม่น้ำกก อุปโภคบริโภคอย่างเช่นใช้อาบน้ำใช้ซักผ้าใช้ทำอาหารหรือใช้ผลิตน้ำ ในครัวเรือนค่ะ ตอนนี้ของเมืองที่ ต้นน้ำกกเนี่ยมันยิ่งกว่าก็ว่า มันเป็นการทำเหมือนพี่ ไม่มีบอก แป้ง ทุกอย่างมันก็ไหลลงแม่น้ำ ตรงนี้มันจะมาตรวจแท้ น้ำประปาอย่างเดียวไม่พอเนาะจะได้นะ พาต้า เราจะได้มีฐานข้อมูลไว้ที่จะ ระวังหรือป้องกันไม่ให้ ผลกระทบในระยะยาว นอกจากนี้นะคะอาจารย์ยังชี้ว่าสารโลหะหนักจากการทำเหมืองมีแนวโน้มสูงที่จะเข้า ห่วงโซ่อาหารค่ะทานปลาในแม่น้ำกก พืชผักที่ชาวบ้านเก็บจากริมน้ำกกหรือผลผลิตทางการเกษตรที่ใช้น้ำจากแม่น้ำ ในการชลประทานต่างๆนะคะอาจารย์ยังได้แสดงความกังวลต่อความซับซ้อนของปัญหานี้ด้วย ว่าเมืองที่ตั้งอยู่ในประเทศเมียนมาร์อยู่นอกเหนืออำนาจของการควบคุมของรัฐไทยค่ะ เกี่ยวพันกับทุนข้ามชาติและกลุ่มอำนาจท้องถิ่นในฝั่งเรียนมาด้วยประเด็นนี้ก็ พร้อมกับแพทย์หญิงคุณหญิงพรทิพย์นะคะซึ่งเป็นอดีตผู้อำนวยการสถาบันนิติวิทยาศาสตร์ บอกเลยว่าสารหนูและโลหะหนักไม่ใช่สารที่พบ ตามธรรมชาติในน้ำการปนเปื้อนอาจส่งผลต่อสุขภาพมนุษย์ผ่านการ น้ำพืชผัก เราก็สัตว์ที่อาศัยอยู่ในน้ำนะคะดังนั้นก็ต้องตรวจสอบ ทั้ง 2 ประเด็นหลักนี้ด้วยค่ะ ผลกระทบในมิติของสุขภาพนะคะก็มีข้อเสนอให้ตรวจร่างกายประชาชน เช่นการตรวจปัสสาวะหรือเส้นผมเพื่อประเมินการสัมผัสสารพิษและระยะเวลาที่ได้รับ แหล่งที่มาก็ต้องพิสูจน์กันทางวิทยาศาสตร์ว่าสารหนูเนี่ยมาจากกิจกรรมใดกันแน่ โดยอาจจะเปรียบเทียบกับข้อมูลเดิมนะคะถ้ามีค่ะโดยเราก็ควรที่จะให้ความ งานกับการสร้างฐานข้อมูลเพื่อให้สามารถเปรียบเทียบผลการตรวจสอบในปัจจุบัน ข้อมูลในอดีตด้วยซึ่งเป็นการช่วยให้สามารถประเมินได้ว่าสารหนูนั้นมีการปนเปื้อน เพิ่มในช่วงหลังการทำเหมืองทองในเมียนมาร์หรือเปล่าคะ เออในเรื่องของคนยังอ่ะ โลหะหนักเนี่ย บางครั้ง ตรวจทันที อะไรประมาณนั้น สิ่งหนึ่งที่เราสามารถตรวจ ได้คือพี่ต้นผมหน่อย อย่างน้อยก็จะได้รู้ว่ามันได้มานานยัง ต้องตรวจสอบว่ามีหรือไม่มี ดีมากปกติไหม มีมานานหรือยังอะไรประมาณนั้นบอกว่ามันมาจากอะไรที่จะต้องทำงานร่วมกันค่ะ เราได้ทำเบรค LINE นี้ก่อนได้ไหมคะว่าเราเคยได้ตรวจ น้ำไว้ไหม ข่าวเปิดตัวในไทย สงสัย มันบอกว่ามันมาจากน้ำมันที่มันง่ายๆ ก็มีไม่มี ไม่ได้ ด้วยนะคะว่าการแจ้งเตือนอย่างเดียวเนี่ยไม่พอค่ะต้องมีระบบ ตามระยะยาวด้วยและมีการบูรณาการข้อมูลระหว่างกระทรวงสาธารณสุข กระทรวงเกษตรและกระทรวงสิ่งแวดล้อมนะคะแต่ว่าแพทย์หญิงคุณหญิงพรทิพย์ก็ยอมรับเลยค่ะว่าการ คุมแหล่งกำเนิดเรื่องของสารปนเปื้อนในเมนส์มานั้นทำได้ยากจริงๆนะคะ จึงต้องเน้นย้ำการป้องกันผลกระทบที่จะเกิดกับประเทศไทยโดยติดตามการ การปนเปื้อนของน้ำนะคะว่าลงสู่แม่น้ำสาขาใดบ้างแล้วก็ต้องเร่งสร้างฐานข้อ เพื่อเปรียบเทียบการเปลี่ยนแปลงในอนาคตให้ได้ด้วยค่ะ ก็เป็นประเด็นใหญ่ที่คงต้องติดตามกันต่อด้วยสำหรับคุณผู้ชมที่สนใจประเด็นเรื่องของสารปนเปื้อนที่อยู่ในน้ำ ก็สามารถติดตามได้อีกช่องทางหนึ่งนะคะทางเพจของ The Active ด้วยค่ะอีกประเด็นนึงที่เรายังคง ตามกันต่อเนื่องนะคะก็คือความเดือดร้อนการปักหลักประท้วงกันอยู่ที่ข้างทำเนียบรัฐบาลของลูก สร้างยานภัณฑ์ที่ถูกเลิกจ้างอย่างไม่เป็นธรรมค่ะเมื่อวานนี้นะคะพวกเขาได้ประกาศ การอดอาหารประท้วงแล้วนะคะหลังจากเข้าสู่วันที่ 27 เนื่องจากมีสัญญาณบวก การชงเรื่องให้ครมใช้งบกลาง 466 ล้านบาทเพื่อยาวลูกจ้างที่ถูกลอยแพนั่นเองค่ะ เมื่อวานนี้ถือว่าเป็นวันแรกนะคะคุณผู้ชมที่พนักงานยานภัณฑ์และแนวร่วม คนงานที่ถูกเลิกจ้างโดยไม่เป็นธรรมเนี่ยได้รับ เงินชดเชย 6 คนค่ะกลับมารับประทานอาหารกันตามปกติ หลังจากที่อดอาหารกันตั้งแต่วันที่ 21 มีนาคมที่ผ่านมาเพื่อเรียกร้องให้รัฐบาลใช้ กลาง 466 ล้านบาท เร่งเยียวยาปัญหาฉุกเฉินของแนวร่วมคนงานที่ถูกลอยแพสิกลุ่มมากกว่า 30 ชีวิตด้วยกันนะคะ มาลีตาวิชาค่ะเป็น คนแรกที่อดอาหารประท้วงนะคะรวมเป็นเวลา 27 วันค่ะ เขาบอกว่าการประกาศยุติในครั้งนี้เป็นไปตามข้อเรียกร้องของเจ้าหน้าที่ในหลายหน่วยงาน และเนื่องจากเมื่อวันที่ 4 เมษายนที่ผ่านมาตัวแทนคนงานได้รับ จะพังสำนักเลขาธิการคณะรัฐมนตรีว่าการขอความเห็นเพื่อประกอบ ขนาด ใช้งานได้ต่อ ความเห็นกลับมาอย่างครบถ้วนแล้วค่ะเหลือเพียงแค่ส่งให้กับสำนักงานเลขาธิการคณะรัฐมนตรีเร่งบรรจุ วาระการประชุมคณะรัฐมนตรีวันที่ 22 เมษายน 2560 เรื่องการพิจารณาอนุมัติงบ สำหรับการช่วยเหลือแรงงานที่ถูกเลิกจ้างโดยไม่ได้รับ เงินค่าชดเชยไม่ใช่นั้นผมแรงงานในก็จะยกระดับประท้วงเรียกร้องกันอีกครั้งหนึ่งนะคะ เงินทั้งหมดเราราว 400 66 ล้านบาทที่กลุ่มแรงงานเรียกร้องจากรัฐบาลไปนะคะก็ยืนยันว่าไม่ได้เป็นการให้ สาวด้วยนะคะ คณะรัฐมนตรีได้อนุมัติงบกลางมาให้กับคนงานแล้วทรัพย์สินของนายจ้าง ที่ถูกกรมบังคับคดียึด เอาไว้ก็จะถูกยกให้เป็นของรัฐบาลค่ะซึ่งทางรัฐบาลก็สามารถเอาคืนคลัง ออกไปได้ในภายหลังด้วยและที่สำคัญนะคะการต่อสู้ในครั้งนี้ก็เป็นประโยชน์กับผู้ใช้แรงงานทั่วไป ในระยะยาวอีกด้วยค่ะ ความฝันของเราเลยนะที่เรามาประท้วงไม่ใช่เพื่อ งานที่เราทำ นั่นคือ เราก็จะได้เป็นอะไรอ่ะ การที่ว่า สำหรับคนที่ตายจ้า มีได้ ไม่ต้องออกไปไหนแล้ว คดีลูกจ้างก็ได้รับกลับบ้าน สำหรับบริษัทยานภัณฑ์จำกัดมหาชนนะคะได้ทำการปิดกิจการไปเมื่อวันที่ 20 พฤศจิกายน 2561 ค่ะโดยไม่มีการจ่ายเงินค่าชดเชยการเลิก สร้างนะคะหรือเงินค่าทดแทนในการบอกล่วงหน้าด้วยตามพรบคุ้มครองแรงงานปี 2500 41 จึงป่ะ ประท้วงที่ข้างถนนด้านหน้าโรงงานของตัวเองมาตั้งแต่วันที่ 25 ธันวา 2561 แล้วนะคะ แล้วต่อมาค่ะก็ได้ย้ายไปปักหลักที่บริเวณสำนักงานกพรเก่าข้างทำเนียบรัฐบาลกันตั้งแต่วันที่ มีนาคม 2560 8 มาจนถึงปัจจุบันนี้เลยนะคะส่วนความคืบหน้าของตัวแทน กองส่งเสริมและประสานงานคณะรัฐมนตรีก็ชี้แจงกับทางกรมแรงงานนะคะว่า ข้อเสนอทั้งหมดนี้จะมีความชัดเจนในวันที่ 10 เมษายนนี้ว่าจะทันการเสนอเข้าประชุมคณะรัฐมนตรีในวันที่ 20 2 เมษายนนี้หรือไม่ค่ะ รายงานก็เป็นอีกประเด็นนึงนะคะที่สำคัญเช่นเดียวกันค่ะไม่ว่าจะเป็นแรงงานที่ถูกเลือก สร้างโดยไม่เป็นธรรมที่เรารายงานกันมาตลอดนะคะว่าควรที่จะมีหลักประกันให้กับแรงงานกลุ่มนี้ด้วย ในขณะเดียวกันแรงงานที่ต้องติดตามกันต่อคือกลุ่มแรงงานที่ได้รับผลกระทบจากตึกถล่มในราคาคุณผู้ชมทั้งมิติของการเยียวยาและข้อมูล พี่ยังสับสนอยู่จะสามารถจัดการได้ยังไงเพื่อให้แรงงานกลุ่มนี้มีคุณภาพชีวิตที่ดีด้วยแม้ว่าเขาจะเป็นแรงงานข้ามชาติ มีหลากหลายประเด็นวันนี้คงต้องติดตามกันต่อไปว่าจะเป็นเรื่องของกสิกรนะคะจะลงเอยกันได้อย่างไร การคัดค้านจากถูก มีการประชาพิจารณ์ไหมนะคะหนูจะมีการพูดคุยกันต่อไหมเพื่อทำให้การสิโนนั้นเดินหน้าหรือว่าชะลอไปก่อนนะคะ ขณะเดียวกันค่ะอีกเรื่องหนึ่งที่สำคัญแล้วก็ถูกพูดถึงในวันนี้ด้วยก็คือเรื่องของสารปนเปื้อนที่อยู่ในแม่น้ำ นะคะครูต้องได้รับการตรวจสอบกันต่อไปเพราะว่าเรื่องนี้เป็นมิติของสิ่งแวดล้อมแล้วก็เป็นเรื่องใหญ่ด้วย ที่กระทบกับสุขภาพของประชาชนนะคะทั้งหมดนี้คือรายการตรงประเด็นในวันนี้ค่ะคุณผู้ชมติดตามรายการย้อนหลังได้นะคะตามช่องทางด้านล่างนี้ค่ะ ไปเลยนะคะสวัสดีค่ะ พบกับเรื่องราวของคาเฟ่เล็กๆ สวนต้นไม้ที่เกิดจากความตั้งใจของลูกสาวพี่อยากให้คุณแม่และคุณน้าวัยเกษียณได้มีพื้นที่สำคัญความอร่อยของขนมไทยสูตรโบราณ มาจากรุ่นสู่รุ่นตอนนี้ไม่ไปก็ต้องทำข้าวต้มมัดแล้วก็ขนมตาล อีก้อ แม่แต๋วสมุนไพรทองติดตามได้ในรายการ ลุยไม่รู้โรยวันเสาร์นี้เวลา 06:05 น ทางไทยพีบีเอส นี่ไม่ใช่วิทย์แต่มันคือ มิจฉาชีพเหล่านี้เราเรียกว่า เขามาหลอก กับเราผูกมิตร แล้วน้องรวงที่จะเอาข้อมูลส่วนตัวของเราเนี่ย เราเนี่ยจะรู้ทันเขาหรือเปล่าพบกับรายการเรื่องเทคโนโลยี ทุกวันอาทิตย์เวลา 06:00 น Thai PBS ติดตามชมเรื่องราวของพี่น้องชาวอีสานจะย้ายไปตั้งถิ่นฐาน จังหวัดระนอง จะเป็นอย่างไร ต้องปรับตัวนี้เรื่องพื้นที่ภูเขานี่ขนาดเลยค่ะ และมีอัตลักษณ์ความเป็นตัวตนอะไร พวกเขาไม่ทิ้งวันเสาร์นี้ 3:30 น หนทาง ThaiPBS ติดตามชมกันนะครับ สวัสดีค่ะรับชมจับปลารอบทิศพื้นที่ข่าวจากทุกภูมิภาคส่งตรง ข่าวไทยพีบีเอสวันนี้กูประชุมอยู่กับพี่ฉันเอาสิไวดีค่ะ แผ่นดินไหวเมื่อวันที่ 28 มีนาคมที่ผ่านมายังคงเป็นเหตุการณ์ที่ติดอยู่ในความทรงจำของใครหลายคนนะคะ ไม่ใช่แค่สร้างความเสียหายให้กับทรัพย์ ปลูกสร้างและเป็นจุดเด่นของหลายครอบครัวเท่านั้นค่ะ สิ่งที่เกิดขึ้นเป็นตัวกระตุ้นเตือนให้ทุกภาคส่วนต้องเตรียมพร้อมรับมือกับภัยพิบัติที่จะเกิดขึ้นได้ทุกเมื่อ สำคัญคือบุญตามเรื่องนี้ค่ะ ภาพจากกล้องวงจรปิดภายในห้องเรียนชั้นป 6 โรงเรียนวิมานทิพย์อำเภอสันป่าตองจังหวัดเชียงใหม่ ขณะเกิดเหตุแผ่นดินไหวเมื่อวันที่ 28 มีนาคมที่ผ่านมา ทันทีที่รับรู้แรงสั่นสะเทือน เด็กนักเรียนทั้งหมด ยางลบอยู่ใต้โต๊ะและหลังจากได้รับสัญญาณจากครูให้อพยพ เด็กต่างก็วิ่งออกมาจากห้องเรียน ไปยังจุดรวมพลที่ปลอดภัย ตัวอย่างของการรับมือสถานการณ์แผ่นดินไหวที่เกิดขึ้นจริงที่ผ่านมา เท่านั้นใช่ไหมครับครูบอกให้หลบใต้โต๊ะครับแล้วก็ผ่านไป ออกมา รวมพลครับแล้วก็ ไปช่วยน้องลอตเตอรี่ออกมาครับ ลูกเสือ ตื่นเต้นค่ะ แล้วก็ วรรณะงานสิ่งแวดให้หนูเสียใจก็คือ ใต้โต๊ะ แล้วเราหลังจากนั้นเนี่ย ป้องกันสิ่งของตกลงมาใส่หัวเนี่ยก็รอสัญญาณจากกูเรียกค่ะ ครูให้สังเกตการณ์ข้างนอกว่าปลอดภัยอยู่ไหมวิ่งตามผัวไปค่ะ ผู้อำนวยการโรงเรียนระบุว่า ที่ผ่านมาได้ให้ความรู้เรื่องภัยพิบัติต่างๆกับครูและนักเรียนอย่างต่อเนื่อง นอกจากเรื่องแผ่นดินไหวยังมีการฝึกซ้อมเผชิญเหตุอื่นๆ ที่เหตุไฟไหม้รวมถึงกรณีมีผู้บุกรุกมาก่อเหตุในโรงเรียน ซึ่งการฝึกซ้อมแต่ละครั้ง เข้มงวดตามมาตรการอย่างเคร่งครัด ทำให้เด็กนักเรียนและครู มีความรู้และประสบการณ์ เหตุการณ์แผ่นดินไหวครั้งนี้ ถึงไม่เกิดอันตรายขึ้นกับนักเรียน และหลังจากนี้จะเพิ่มการซ้อมเป็นปีละ 2-3 ครั้ง เพื่อเพิ่มทักษะให้เด็กๆ สามารถเอาตัวรอด แนะนำไปปรับใช้ในอนาคต แล้วหลังจากนั้นก็หลังจากลงทุกอย่างเสร็จแล้วก็พี่มาดูแลน้องเรา สั่งไม่ให้ขึ้นอาคารอีกครั้งหนึ่งเพื่อต้องการเอาศอกค่ะที่ได้ซ้อมมาก็คือเป็นไปตามแผนเลยนะคะ เพิ่มค่ะ ต้องๆต้องเพิ่มแน่ๆอยู่แล้วค่ะเพราะว่า ตอนนี้ ที่วางแผนเอาไว้นะคะก็คือนอกเหนือจากครูที่เป็นผู้นำอพยพเราจะซักซ้อมเด็ก เพิ่มเติมขึ้นไปอีกว่าเป็นการอพยพแต่สุดท้ายแล้วเมื่อถึงเหตุการณ์จริงๆเดี๋ยวเราก็อาจจะต้องว่ากันหน้างานด้วยว่าสุดท้ายรักใคร ในจุดที่เขาสามารถ ทำให้เกิดความปลอดภัยได้มากที่สุด ขณะที่สำนักช่างเทศบาลนครเชียงใหม่ เขาตรวจสอบความมั่นคงแข็งแรงตามหลักวิศวกรรม ของอาคารสูง 150 แห่ง พบหลายแห่ง อาคารและอุปกรณ์ตกแต่งภายในแตกร้าว แต่ไม่กระทบถึงโครงสร้าง และพบอาคาร 2 แห่ง ที่โครงสร้างได้รับความเสียหาย จนต้องสั่งปิดห้ามใช้ชั่วคราว ประกอบด้วยอาคารเรียนโรงเรียน 1 แห่ง คอนโดมิเนียม 1 แห่งชนิดต่างๆไม่ว่าจะเป็นระบบระบบไฟระบบงานระบบ ส่งเช็คเลขพัสดุผู้จัดการจริงลงรายละเอียดลึกเลย นะครับไม่ว่าจะเป็น ระบบสายสลิง ระบบความปลอดภัยไป Alarm เทศบาล นะครับภายใน 15 วัน มีทั้งหมดประมาณ 150 กฎหมายตรวจสอบอาคารนะครับตอนนี้ทาง อะตอมของธาตุต่างๆก็เตรียมไว้หมดแล้ว ตรวจสอบการเปลี่ยนทางเทคนิคส่งเพื่อยืนยันการติดตั้งพรุ่งนี้ ที่ต้องมีการแก้ไขบ้าง เหตุการณ์แผ่นดินไหวที่เกิดขึ้นแม้ศูนย์กลางจะอยู่ในพื้นที่ประเทศเมียนมาร์ แต่ความรุนแรงก็สร้างความเสียหายให้กับหลายจังหวัดในประเทศไทย หน่วยที่จังหวัดเชียงใหม่พบอาคารที่ได้รับความเสียหายบางส่วน ไม่กระทบโครงสร้าง จำนวน 11 แห่ง ส่วนอาคารที่ได้รับความเสียหายและกระทบต่อโครงสร้างโดยมีคำสั่งห้ามใช้จำนวน 4 แห่ง ขณะที่ Condominium 2 แห่งย่านแยกศาลเด็กในเมืองเชียงใหม่ล่าสุดทางนิติ ยังไม่อนุญาตให้เข้าพักอาศัย เนื่องจากต้องดำเนินการซ่อมแซมให้แล้วเสร็จ ต้องใช้เวลาอีกหลายเดือน สงกรานต์กระบูน Thai PBS รายงาน แผนเผชิญเหตุและการรับมือกับภัยพิบัติ เป็นเรื่องสำคัญจำเป็นกับคุกกี้โดยเฉพาะเมืองท่องเที่ยวอย่างเชียงใหม่ค่ะตอนนี้ค่ะเชียงใหม่ยังมีอีกวาระสำคัญ การผลักดันเชียงใหม่สู่มรดกโลกเพื่อเฉลิมฉลองเมืองครบรอบ 730 ปี กลุ่มนักธุรกิจท่องเที่ยวมัคคุเทศก์ในจังหวัดเชียงใหม่และกลุ่มยุทธศาสตร์การท่องเที่ยวเชิงวัฒนธรรม อุตสาหกรรมท่องเที่ยวแห่งประเทศไทยสาขาจังหวัดเชียงใหม่ร่วมกับภาคีเครือข่ายประชาชน จัดเสวนาผลักดันแหล่งมรดกวัฒนธรรมเชียงใหม่ให้เป็นมรดกโลก นายกสมาคมการค้าเพื่ออุตสาหกรรมไม้และการท่องเที่ยวระบบว่ามรดกวัฒนธรรมเชียงใหม่ถือเป็นจุดขายท่องเที่ยว เชื่อว่าหากถัดไปสำเร็จจะเป็นการย้ำและการสร้างแบรนด์ด้านวัฒนธรรมให้เข้มแข็งมากยิ่งขึ้น เมืองลาวเนี่ยไปสู่จุดหมายที่มีการให้ทุกคนรู้จักเราบน การ สีดานวะเราเองเราเป็นเมืองก็นะเราเป็นเมืองที่รัก การทำกลยุทธ์เมืองบนสร้างบนพื้นฐาน สินค้าที่เรามีอยู่แล้วเราจะปัดเป่าวันยังไงเราจะเล่าแบบไหน ขณะที่ภาคประชาชนมองว่าการได้ขึ้นทะเบียนมรดกโลกนอกจากจะทำให้เกิดเครื่องมือในการอนุรักษ์ สถานคุ้มครองมรดกทางวัฒนธรรมยังจะช่วยส่งเสริมการพัฒนาโดยเฉพาะด้านการท่องเที่ยว รวมถึงสาธารณูปโภคพื้นฐานด้านต่างๆด้วย ท่องเที่ยวอยู่เนี่ยมองว่าแล้วเนี่ย คือกำลังสำคัญที่จะถึงนี้เลย มาหยังตอนนี้ นอกจากภาคประชาชนแล้วนายศุภฤกษ์ภาวิไลคณะทำงานและเลขานุการคณะทำงาน เร่งรัดการเสนอแหล่งมรดกโลกทางวัฒนธรรมเมืองเชียงใหม่เป็นมรดกโลกระบุว่าเหลือเวลาอีก ไม่ถึงร้อย 30 วันค่ะเป็นการนับถอยหลังเชียงใหม่สู่มรดกโลก วันนี้การมีส่วนร่วมของทุกภาคส่วนไม่ได้เป็นเรื่องที่น่ากังวลนะคะที่เป็นห่วงก็คืองบประมาณในการดำเนินการ ตอนนี้ต้องเร่งสำรวจและเขียนเอกสารให้สำเร็จและเสนอให้คณะอนุกรรมการวัฒนธรรมตรวจสอบ รายละเอียดต่างๆของสถานที่สำคัญ 8 แหล่ง ซึ่งการประชุมร่วมของทุกภาคส่วนครั้งนี้ถือเป็นแรงผลักดันสำคัญค่ะเพื่อให้เชียงใหม่เป็นเมืองมรดก โลกสิ่งสำคัญมากที่สุดก็คือมติคณะรัฐมนตรีซึ่งจะช่วยเสริมให้การทำงานนั้น แปลกมากยิ่งขึ้นค่ะ เมืองล้านนาที่พยายามใช้ต้นทุนทางวัฒนธรรมและประวัติศาสตร์ เมืองมรดกโลกเป็นการสร้างจุดขายใหม่ด้านการท่องเที่ยวค่ะแต่ถ้าไปดูการท่องเที่ยวหรือว่าเมืองกาญ ค่าของคนเมืองใต้ที่อำเภอหาดใหญ่จังหวัดสงขลาคุณวัฒน์นาคทองเป็นผู้ประกอบการนะคะ สะท้อนว่าถ้าต่อไปรูปแบบการท่องเที่ยวนั้นยังไม่มีจุดขายใหม่ยังเป็นรูปแบบเดิมอยู่ กว่าจะทำให้หาดใหญ่นั้นกว่าเป็นหมื่นแค่ 1 ค่ะ ถนนเสน่หานุสรณ์ เดินทางมาเที่ยวกันอย่างบางตา แล้วจะอยู่ในช่วงเทศกาล เป็นวันหยุดสุดสัปดาห์ ร้านค้า อุปกรณ์ต่างๆมียอดขายลดลง เจ้าของโรงแรมในอำเภอหาดใหญ่มองว่า อะไรที่ทำให้นักท่องเที่ยวเข้ามาเที่ยวน้อยลง แล้วจะเป็นช่วงเทศกาลที่สำคัญและอยู่ในช่วงวันหยุดยาว คาดว่านักท่องเที่ยว ความเบื่อหน่าย การท่องเที่ยวของอำเภอใหญ่ซึ่งยังเป็นการท่องเที่ยวรูปแบบเดิม ทำให้นักท่องเที่ยวที่เดินทางเข้ามา ไปเที่ยวจังหวัดอื่นแทนที่ในตัวเมืองต้องยอมรับว่าตั้งแต่เข้ามาอยู่ในวงการ นะครับ ยังไม่มีอะไรเกิดขึ้นมาใหม่ๆที่จะให้นักท่องเที่ยว มาเลเซียรู้สึกว่ามาครั้งนี้ คืออะไร ขึ้นมาแล้วไปบอกต่อ ผ่านไปสองปี กลับมาก็พอพูดว่าจะไปหาดใหญ่ ทุกคนพูดถึงอาหาร แล้วก็แหล่งท่องเที่ยวเดิมๆ หลังจากสถานการณ์ covit นะครับนักท่องเที่ยวมาเลเซียที่เข้ามา ต้น ถ้าดูดีๆแล้วเนี่ยตอนนี้จากคนหลงตัวเองจะมีการเพิ่มไปเที่ยวบินไป เชียงใหม่ เที่ยวบินไป ภูเก็ต เที่ยวบินเข้าไปสุวรรณภูมิ มากขึ้น นายกสมาคมโรงแรมหาดใหญ่สงขลาบอกว่า ท่องเที่ยวที่เข้ามาพักและหมาต้องเที่ยวอำเภอหาดใหญ่ที่บังตา สัญญาณ มาตั้งแต่ช่วงเทศกาลตรุษจีนและลากยาวมาถึงช่วงเทศกาลฮารีรายอ การท่องเที่ยว โอกาส เตรียมรับมือกับฝน จะตามมา ส่วนแนวทางการรับมือ หน่วยงานภาครัฐและท้องถิ่น ควรจัดกิจกรรม สร้างจุดขายใหม่มาดึงดูดให้มากขึ้นหากยังปล่อยให้การท่องเที่ยวเป็นไปตามรูปแบบ โดยไม่สร้างจุดขายใหม่มาทดแทน ทำให้อำเภอหาดใหญ่กลายเป็นทางผ่านของนักท่องเที่ยว 1 กิจกรรมต้องเป็นรูปแบบใหม่สร้างกลุ่มใหม่ๆกิจกรรมที่ส่ง การท่องเที่ยว การเปลี่ยนแปลง ครับผม มีงานประชุมใหญ่ทุกเดือนเนี่ย ยกตัวอย่างงานคอนเสิร์ตใหญ่ของพม่า จะมีคนหลากหลาย วันนี้หาดใหญ่จะต้องมีโมเดลที่สามารถดึงดูดนักท่องเที่ยวให้มาได้นะครับ ถ้าเราใช้นโยบายการท่องเที่ยวปัจจุบันที่ในลักษณะของงานว่า มาตำต่างๆ มันก็ไม่ได้สามารถดึงนักท่องเที่ยวได้ ปกติควรมาแล้วกี่ครั้งก็คือขายอาหารขายอาหารอยู่ ในลักษณะแบบนี้ ต้องมีลักษณะ ตัวที่สามารถจะดึงดูดนักท่องเที่ยวมาเลเซียได้ทั้งปีทั้งเดือน เทศกาลเมื่อมาถึงหาดใหญ่จังหวัดสงขลาทุกคนใช่ป่ะ ต้องไปแวะที่นี่ไม่ได้ที่ผ่านมาไม่มี ไก่ชน สมาคมบางแห่ง ถนนย่านใจกลางเมือง ให้พ่อค้าแม่ค้า ร้านจำหน่ายสินค้าและขายอาหาร กระตุ้นการท่องเที่ยว แต่ก็ยังไม่ตอบโจทย์หรือตอบรับจากนักท่องเที่ยวเท่าที่ควร นายกสมาคมโรงแรมหาดใหญ่สงขลามองว่า รัฐสนับสนุนงบประมาณ เอกชนจัดกิจกรรม กระตุ้นการท่องเที่ยว ภาครัฐควรสนับสนุนสมาคม องค์กร เข้าใจปัญหาการท่องเที่ยว เพิ่งจะตอบ ได้มากกว่า ใช้งบประมาณค่อนข้างเยอะในบางกิจกรรมนะพรุ่งนี้ผมคิดว่ามัน เรื่องที่ดีถ้าได้รับ มาให้สมาคมได้คิด ทำงานได้ตรงจุด เพราะว่าในกลุ่มสมาคมเองก็เป็นผู้ประกอบการที่เขาอยู่หน้างานโดยตรง เขาก็จะรู้ว่าปัญหาคืออะไรเขาต้องการอะไร และควรจะทำอะไรเพื่อมันจะ อะไรใหม่ๆ ข้อมูลการเดินทางเข้ามาของนักท่องเที่ยวมาเลเซีย ผ่านด่านตรวจคนเข้าเมืองสะเดาจังหวัดสงขลา ในช่วง 3 เดือนแรกของปี 2561 ตั้งแต่เดือนมกราคมถึงเดือนมีนาคม นักท่องเที่ยวเข้ามา แสนสองพันกว่าคน เปรียบเทียบตัวเลขนักท่องเที่ยว ที่เดินทางเข้ามา ในช่วงเวลาเดียวกันของปี 2561 จำนวนนักท่องเที่ยวเดินทางเข้ามา แสนเก้าหมื่นแปดพันกว่าคน หรือว่า จำนวนนักท่องเที่ยวที่เดินทางเข้ามาไม่ได้ลดลง อาจจะเดินทางไปท่องเที่ยวจังหวัดอื่นแทนการท่องเที่ยวในอำเภอหาดใหญ่จังหวัดสงขลา วัดนาค ไทยพีบีเอส ไม่สำคัญในช่วงหน้าแล้งและฤดูกาลห</w:t>
      </w:r>
      <w:r>
        <w:t xml:space="preserve">บอ้อยค่ะหลายพื้นที่ยังคงประสบปัญหาหิมะดำนะคะ อย่างพื้นที่จังหวัดชัยภูมิทิวเขาไปสำรวจค่ะเพราะว่ามีการลักลอบเผาใบอ้อยหลายจุดในช่วงหัวค่ำ นี่เป็นสาเหตุที่ทำให้ค่าฝุ่น PM 2.5 นั้นพุ่งสูงขึ้นในช่วงนี้ ไฟที่ไหม้กองใบอ้อ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สตรีมข่าว</dc:title>
  <dc:creator/>
  <cp:keywords/>
  <dcterms:created xsi:type="dcterms:W3CDTF">2025-04-09T06:14:47Z</dcterms:created>
  <dcterms:modified xsi:type="dcterms:W3CDTF">2025-04-09T06: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9 เมษายน 2568 เวลา 10.14 น.</vt:lpwstr>
  </property>
  <property fmtid="{D5CDD505-2E9C-101B-9397-08002B2CF9AE}" pid="3" name="subtitle">
    <vt:lpwstr/>
  </property>
</Properties>
</file>